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1455" w:rsidRPr="00496E21" w:rsidRDefault="00B92124" w:rsidP="00B22954">
      <w:pPr>
        <w:spacing w:after="0" w:line="240" w:lineRule="atLeast"/>
        <w:jc w:val="center"/>
        <w:rPr>
          <w:rFonts w:ascii="TH SarabunPSK" w:eastAsia="Cordia New" w:hAnsi="TH SarabunPSK" w:cs="TH SarabunPSK"/>
          <w:b/>
          <w:bCs/>
          <w:sz w:val="28"/>
          <w:lang w:eastAsia="th-TH"/>
        </w:rPr>
      </w:pPr>
      <w:r>
        <w:rPr>
          <w:rFonts w:ascii="TH SarabunPSK" w:eastAsia="Cordia New" w:hAnsi="TH SarabunPSK" w:cs="TH SarabunPSK" w:hint="cs"/>
          <w:b/>
          <w:bCs/>
          <w:noProof/>
          <w:sz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8910320</wp:posOffset>
                </wp:positionH>
                <wp:positionV relativeFrom="paragraph">
                  <wp:posOffset>-259871</wp:posOffset>
                </wp:positionV>
                <wp:extent cx="914400" cy="379563"/>
                <wp:effectExtent l="0" t="0" r="0" b="190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7956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B92124" w:rsidRPr="00B92124" w:rsidRDefault="00B92124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cs/>
                              </w:rPr>
                            </w:pPr>
                            <w:r w:rsidRPr="00B92124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8"/>
                                <w:cs/>
                              </w:rPr>
                              <w:t>มรส. 86</w:t>
                            </w:r>
                            <w:r w:rsidRPr="00B9212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</w:rPr>
                              <w:t>: 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left:0;text-align:left;margin-left:701.6pt;margin-top:-20.45pt;width:1in;height:29.9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" filled="f" stroked="f" strokeweight=".5pt">
                <v:textbox>
                  <w:txbxContent>
                    <w:p w:rsidR="00B92124" w:rsidRPr="00B92124" w:rsidRDefault="00B92124">
                      <w:pPr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cs/>
                        </w:rPr>
                      </w:pPr>
                      <w:r w:rsidRPr="00B92124">
                        <w:rPr>
                          <w:rFonts w:ascii="TH SarabunPSK" w:hAnsi="TH SarabunPSK" w:cs="TH SarabunPSK" w:hint="cs"/>
                          <w:b/>
                          <w:bCs/>
                          <w:sz w:val="28"/>
                          <w:cs/>
                        </w:rPr>
                        <w:t>มรส. 86</w:t>
                      </w:r>
                      <w:r w:rsidRPr="00B92124">
                        <w:rPr>
                          <w:rFonts w:ascii="TH SarabunPSK" w:hAnsi="TH SarabunPSK" w:cs="TH SarabunPSK"/>
                          <w:b/>
                          <w:bCs/>
                          <w:sz w:val="28"/>
                        </w:rPr>
                        <w:t>: TOR</w:t>
                      </w:r>
                    </w:p>
                  </w:txbxContent>
                </v:textbox>
              </v:shape>
            </w:pict>
          </mc:Fallback>
        </mc:AlternateContent>
      </w:r>
      <w:r w:rsidR="00791455" w:rsidRPr="00496E21">
        <w:rPr>
          <w:rFonts w:ascii="TH SarabunPSK" w:eastAsia="Cordia New" w:hAnsi="TH SarabunPSK" w:cs="TH SarabunPSK" w:hint="cs"/>
          <w:b/>
          <w:bCs/>
          <w:sz w:val="28"/>
          <w:cs/>
          <w:lang w:eastAsia="th-TH"/>
        </w:rPr>
        <w:t>แผนการดำเนินงานโครงการวิจัย (</w:t>
      </w:r>
      <w:r w:rsidR="00791455" w:rsidRPr="00496E21">
        <w:rPr>
          <w:rFonts w:ascii="TH SarabunPSK" w:eastAsia="Cordia New" w:hAnsi="TH SarabunPSK" w:cs="TH SarabunPSK" w:hint="cs"/>
          <w:b/>
          <w:bCs/>
          <w:sz w:val="28"/>
          <w:lang w:eastAsia="th-TH"/>
        </w:rPr>
        <w:t>TOR</w:t>
      </w:r>
      <w:r w:rsidR="00791455" w:rsidRPr="00496E21">
        <w:rPr>
          <w:rFonts w:ascii="TH SarabunPSK" w:eastAsia="Cordia New" w:hAnsi="TH SarabunPSK" w:cs="TH SarabunPSK" w:hint="cs"/>
          <w:b/>
          <w:bCs/>
          <w:sz w:val="28"/>
          <w:cs/>
          <w:lang w:eastAsia="th-TH"/>
        </w:rPr>
        <w:t>) เรื่อง ....................................................................................................................</w:t>
      </w:r>
    </w:p>
    <w:p w:rsidR="003B5821" w:rsidRPr="00496E21" w:rsidRDefault="00791455" w:rsidP="00B22954">
      <w:pPr>
        <w:spacing w:after="0" w:line="240" w:lineRule="atLeast"/>
        <w:jc w:val="center"/>
        <w:rPr>
          <w:rFonts w:ascii="TH SarabunPSK" w:eastAsia="Cordia New" w:hAnsi="TH SarabunPSK" w:cs="TH SarabunPSK"/>
          <w:b/>
          <w:bCs/>
          <w:sz w:val="28"/>
        </w:rPr>
      </w:pPr>
      <w:r w:rsidRPr="00496E21">
        <w:rPr>
          <w:rFonts w:ascii="TH SarabunPSK" w:eastAsia="Cordia New" w:hAnsi="TH SarabunPSK" w:cs="TH SarabunPSK" w:hint="cs"/>
          <w:b/>
          <w:bCs/>
          <w:sz w:val="28"/>
          <w:cs/>
        </w:rPr>
        <w:t>โดย .........................................................................คณะ ....................................................... โครงการที่ .........</w:t>
      </w:r>
      <w:r w:rsidR="00BD1289" w:rsidRPr="00496E21">
        <w:rPr>
          <w:rFonts w:ascii="TH SarabunPSK" w:eastAsia="Cordia New" w:hAnsi="TH SarabunPSK" w:cs="TH SarabunPSK" w:hint="cs"/>
          <w:b/>
          <w:bCs/>
          <w:sz w:val="28"/>
        </w:rPr>
        <w:t>...</w:t>
      </w:r>
      <w:r w:rsidRPr="00496E21">
        <w:rPr>
          <w:rFonts w:ascii="TH SarabunPSK" w:eastAsia="Cordia New" w:hAnsi="TH SarabunPSK" w:cs="TH SarabunPSK" w:hint="cs"/>
          <w:b/>
          <w:bCs/>
          <w:sz w:val="28"/>
          <w:cs/>
        </w:rPr>
        <w:t>./</w:t>
      </w:r>
      <w:r w:rsidR="00BD1289" w:rsidRPr="00496E21">
        <w:rPr>
          <w:rFonts w:ascii="TH SarabunPSK" w:eastAsia="Cordia New" w:hAnsi="TH SarabunPSK" w:cs="TH SarabunPSK" w:hint="cs"/>
          <w:b/>
          <w:bCs/>
          <w:sz w:val="28"/>
        </w:rPr>
        <w:t>………….</w:t>
      </w:r>
    </w:p>
    <w:p w:rsidR="00FB0E11" w:rsidRDefault="00FB0E11" w:rsidP="00B22954">
      <w:pPr>
        <w:spacing w:after="0" w:line="240" w:lineRule="atLeast"/>
        <w:jc w:val="center"/>
        <w:rPr>
          <w:rFonts w:ascii="TH SarabunPSK" w:eastAsia="Cordia New" w:hAnsi="TH SarabunPSK" w:cs="TH SarabunPSK"/>
          <w:b/>
          <w:bCs/>
          <w:sz w:val="28"/>
        </w:rPr>
      </w:pPr>
    </w:p>
    <w:p w:rsidR="00D12BE4" w:rsidRPr="00496E21" w:rsidRDefault="00D12BE4" w:rsidP="00B22954">
      <w:pPr>
        <w:spacing w:after="0" w:line="240" w:lineRule="atLeast"/>
        <w:jc w:val="center"/>
        <w:rPr>
          <w:rFonts w:ascii="TH SarabunPSK" w:eastAsia="Cordia New" w:hAnsi="TH SarabunPSK" w:cs="TH SarabunPSK"/>
          <w:b/>
          <w:bCs/>
          <w:sz w:val="28"/>
        </w:rPr>
      </w:pPr>
      <w:r>
        <w:rPr>
          <w:rFonts w:ascii="TH SarabunPSK" w:eastAsia="Cordia New" w:hAnsi="TH SarabunPSK" w:cs="TH SarabunPSK" w:hint="cs"/>
          <w:b/>
          <w:bCs/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130897</wp:posOffset>
                </wp:positionH>
                <wp:positionV relativeFrom="paragraph">
                  <wp:posOffset>17145</wp:posOffset>
                </wp:positionV>
                <wp:extent cx="3614468" cy="0"/>
                <wp:effectExtent l="0" t="0" r="2413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14468" cy="0"/>
                        </a:xfrm>
                        <a:prstGeom prst="line">
                          <a:avLst/>
                        </a:prstGeom>
                        <a:ln w="12700" cap="flat" cmpd="sng" algn="ctr">
                          <a:solidFill>
                            <a:schemeClr val="tx1"/>
                          </a:solidFill>
                          <a:prstDash val="lg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BC4B0D4" id="Straight Connector 5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46.55pt,1.35pt" to="531.15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" strokecolor="black [3213]" strokeweight="1pt">
                <v:stroke dashstyle="longDash"/>
              </v:line>
            </w:pict>
          </mc:Fallback>
        </mc:AlternateConten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25"/>
        <w:gridCol w:w="2559"/>
        <w:gridCol w:w="2559"/>
        <w:gridCol w:w="2559"/>
        <w:gridCol w:w="2327"/>
        <w:gridCol w:w="2559"/>
      </w:tblGrid>
      <w:tr w:rsidR="00F4715A" w:rsidRPr="00496E21" w:rsidTr="00F4715A">
        <w:trPr>
          <w:jc w:val="center"/>
        </w:trPr>
        <w:tc>
          <w:tcPr>
            <w:tcW w:w="282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F4715A" w:rsidRPr="00496E21" w:rsidRDefault="00F4715A" w:rsidP="00F4715A">
            <w:pPr>
              <w:spacing w:line="240" w:lineRule="atLeast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496E21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รวม (แต่ละงวด)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715A" w:rsidRPr="00496E21" w:rsidRDefault="00F4715A" w:rsidP="00F4715A">
            <w:pPr>
              <w:spacing w:line="240" w:lineRule="atLeast"/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496E21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งวดที่ 1 (บาท)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715A" w:rsidRPr="00496E21" w:rsidRDefault="00F4715A" w:rsidP="00F4715A">
            <w:pPr>
              <w:spacing w:line="240" w:lineRule="atLeast"/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496E21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งวดที่ 2 (บาท)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715A" w:rsidRPr="00496E21" w:rsidRDefault="00F4715A" w:rsidP="00F4715A">
            <w:pPr>
              <w:spacing w:line="240" w:lineRule="atLeast"/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496E21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งวดที่ 3 (บาท)</w:t>
            </w:r>
          </w:p>
        </w:tc>
        <w:tc>
          <w:tcPr>
            <w:tcW w:w="2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715A" w:rsidRPr="00496E21" w:rsidRDefault="00F4715A" w:rsidP="00F4715A">
            <w:pPr>
              <w:spacing w:line="240" w:lineRule="atLeast"/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งวดที่ 4</w:t>
            </w:r>
            <w:r w:rsidRPr="00496E21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 xml:space="preserve"> (บาท)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715A" w:rsidRPr="00496E21" w:rsidRDefault="00F4715A" w:rsidP="00F4715A">
            <w:pPr>
              <w:spacing w:line="240" w:lineRule="atLeast"/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496E21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รวมทั้งสิ้น (บาท)</w:t>
            </w:r>
          </w:p>
        </w:tc>
      </w:tr>
      <w:tr w:rsidR="00F4715A" w:rsidRPr="00496E21" w:rsidTr="00F4715A">
        <w:trPr>
          <w:jc w:val="center"/>
        </w:trPr>
        <w:tc>
          <w:tcPr>
            <w:tcW w:w="28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715A" w:rsidRPr="00496E21" w:rsidRDefault="00F4715A" w:rsidP="00F4715A">
            <w:pPr>
              <w:spacing w:line="240" w:lineRule="atLeast"/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4715A" w:rsidRPr="00496E21" w:rsidRDefault="00F4715A" w:rsidP="00F4715A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4715A" w:rsidRPr="00496E21" w:rsidRDefault="00F4715A" w:rsidP="00F4715A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</w:t>
            </w:r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4715A" w:rsidRPr="00496E21" w:rsidRDefault="00F4715A" w:rsidP="00F4715A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</w:t>
            </w:r>
          </w:p>
        </w:tc>
        <w:tc>
          <w:tcPr>
            <w:tcW w:w="2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715A" w:rsidRPr="00496E21" w:rsidRDefault="00F4715A" w:rsidP="00F4715A">
            <w:pPr>
              <w:spacing w:line="240" w:lineRule="atLeast"/>
              <w:jc w:val="center"/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</w:t>
            </w:r>
            <w:bookmarkStart w:id="0" w:name="_GoBack"/>
            <w:bookmarkEnd w:id="0"/>
          </w:p>
        </w:tc>
        <w:tc>
          <w:tcPr>
            <w:tcW w:w="2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4715A" w:rsidRPr="00496E21" w:rsidRDefault="00F4715A" w:rsidP="00F4715A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</w:t>
            </w:r>
          </w:p>
        </w:tc>
      </w:tr>
    </w:tbl>
    <w:p w:rsidR="00B22954" w:rsidRDefault="00D12BE4" w:rsidP="00B22954">
      <w:pPr>
        <w:spacing w:after="0" w:line="240" w:lineRule="atLeast"/>
        <w:jc w:val="center"/>
        <w:rPr>
          <w:rFonts w:ascii="TH SarabunPSK" w:eastAsia="Cordia New" w:hAnsi="TH SarabunPSK" w:cs="TH SarabunPSK"/>
          <w:b/>
          <w:bCs/>
          <w:sz w:val="28"/>
        </w:rPr>
      </w:pPr>
      <w:r>
        <w:rPr>
          <w:rFonts w:ascii="TH SarabunPSK" w:eastAsia="Cordia New" w:hAnsi="TH SarabunPSK" w:cs="TH SarabunPSK" w:hint="cs"/>
          <w:b/>
          <w:bCs/>
          <w:noProof/>
          <w:sz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6A6EB1C" wp14:editId="3C967042">
                <wp:simplePos x="0" y="0"/>
                <wp:positionH relativeFrom="column">
                  <wp:posOffset>3131389</wp:posOffset>
                </wp:positionH>
                <wp:positionV relativeFrom="paragraph">
                  <wp:posOffset>205081</wp:posOffset>
                </wp:positionV>
                <wp:extent cx="3614468" cy="0"/>
                <wp:effectExtent l="0" t="0" r="2413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14468" cy="0"/>
                        </a:xfrm>
                        <a:prstGeom prst="line">
                          <a:avLst/>
                        </a:prstGeom>
                        <a:ln w="12700" cap="flat" cmpd="sng" algn="ctr">
                          <a:solidFill>
                            <a:schemeClr val="tx1"/>
                          </a:solidFill>
                          <a:prstDash val="lg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A10BBA2" id="Straight Connector 7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46.55pt,16.15pt" to="531.15pt,1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" strokecolor="black [3213]" strokeweight="1pt">
                <v:stroke dashstyle="longDash"/>
              </v:line>
            </w:pict>
          </mc:Fallback>
        </mc:AlternateContent>
      </w:r>
    </w:p>
    <w:p w:rsidR="00D12BE4" w:rsidRPr="00496E21" w:rsidRDefault="00D12BE4" w:rsidP="00B22954">
      <w:pPr>
        <w:spacing w:after="0" w:line="240" w:lineRule="atLeast"/>
        <w:jc w:val="center"/>
        <w:rPr>
          <w:rFonts w:ascii="TH SarabunPSK" w:eastAsia="Cordia New" w:hAnsi="TH SarabunPSK" w:cs="TH SarabunPSK"/>
          <w:b/>
          <w:bCs/>
          <w:sz w:val="2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27"/>
        <w:gridCol w:w="3601"/>
        <w:gridCol w:w="5130"/>
        <w:gridCol w:w="5130"/>
      </w:tblGrid>
      <w:tr w:rsidR="00186E54" w:rsidRPr="00496E21" w:rsidTr="00186E54">
        <w:trPr>
          <w:trHeight w:val="432"/>
        </w:trPr>
        <w:tc>
          <w:tcPr>
            <w:tcW w:w="496" w:type="pct"/>
          </w:tcPr>
          <w:p w:rsidR="002D5BFB" w:rsidRPr="00496E21" w:rsidRDefault="002D5BFB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งวดที่</w:t>
            </w:r>
          </w:p>
        </w:tc>
        <w:tc>
          <w:tcPr>
            <w:tcW w:w="1170" w:type="pct"/>
            <w:vAlign w:val="center"/>
          </w:tcPr>
          <w:p w:rsidR="002D5BFB" w:rsidRPr="00496E21" w:rsidRDefault="002D5BFB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ช่วงเวลา</w:t>
            </w:r>
          </w:p>
        </w:tc>
        <w:tc>
          <w:tcPr>
            <w:tcW w:w="1667" w:type="pct"/>
            <w:vAlign w:val="center"/>
          </w:tcPr>
          <w:p w:rsidR="002D5BFB" w:rsidRPr="00496E21" w:rsidRDefault="002D5BFB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กิจกรรม</w:t>
            </w:r>
          </w:p>
        </w:tc>
        <w:tc>
          <w:tcPr>
            <w:tcW w:w="1668" w:type="pct"/>
            <w:vAlign w:val="center"/>
          </w:tcPr>
          <w:p w:rsidR="002D5BFB" w:rsidRPr="00496E21" w:rsidRDefault="002D5BFB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ตัวชี้วัด / ผลลัพธ์ (</w:t>
            </w: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lang w:eastAsia="th-TH"/>
              </w:rPr>
              <w:t xml:space="preserve">KR </w:t>
            </w: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ของงวด)</w:t>
            </w:r>
          </w:p>
        </w:tc>
      </w:tr>
      <w:tr w:rsidR="00186E54" w:rsidRPr="00496E21" w:rsidTr="00186E54">
        <w:trPr>
          <w:trHeight w:val="1872"/>
        </w:trPr>
        <w:tc>
          <w:tcPr>
            <w:tcW w:w="496" w:type="pct"/>
          </w:tcPr>
          <w:p w:rsidR="002D5BFB" w:rsidRPr="00496E21" w:rsidRDefault="002D5BFB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1</w:t>
            </w:r>
          </w:p>
        </w:tc>
        <w:tc>
          <w:tcPr>
            <w:tcW w:w="1170" w:type="pct"/>
          </w:tcPr>
          <w:p w:rsidR="002D5BFB" w:rsidRPr="00496E21" w:rsidRDefault="002D5BFB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ตั้งแต่ ..... ถึง .....</w:t>
            </w:r>
          </w:p>
        </w:tc>
        <w:tc>
          <w:tcPr>
            <w:tcW w:w="1667" w:type="pct"/>
          </w:tcPr>
          <w:p w:rsidR="002D5BFB" w:rsidRPr="00496E21" w:rsidRDefault="002D5BFB" w:rsidP="00840DC7">
            <w:pPr>
              <w:spacing w:line="240" w:lineRule="atLeast"/>
              <w:rPr>
                <w:rFonts w:ascii="TH SarabunPSK" w:eastAsia="Cordia New" w:hAnsi="TH SarabunPSK" w:cs="TH SarabunPSK"/>
                <w:b/>
                <w:bCs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รายละเอียด</w:t>
            </w:r>
          </w:p>
          <w:p w:rsidR="002D5BFB" w:rsidRPr="00496E21" w:rsidRDefault="002D5BFB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......................................................................................</w:t>
            </w:r>
          </w:p>
          <w:p w:rsidR="002D5BFB" w:rsidRPr="00496E21" w:rsidRDefault="00186E54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......................................................................................</w:t>
            </w:r>
          </w:p>
          <w:p w:rsidR="00186E54" w:rsidRPr="00496E21" w:rsidRDefault="00186E54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......................................................................................</w:t>
            </w:r>
          </w:p>
          <w:p w:rsidR="00186E54" w:rsidRPr="00496E21" w:rsidRDefault="00186E54" w:rsidP="00840DC7">
            <w:pPr>
              <w:spacing w:line="240" w:lineRule="atLeast"/>
              <w:rPr>
                <w:rFonts w:ascii="TH SarabunPSK" w:eastAsia="Cordia New" w:hAnsi="TH SarabunPSK" w:cs="TH SarabunPSK"/>
                <w:b/>
                <w:bCs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......................................................................................</w:t>
            </w:r>
          </w:p>
        </w:tc>
        <w:tc>
          <w:tcPr>
            <w:tcW w:w="1668" w:type="pct"/>
          </w:tcPr>
          <w:p w:rsidR="002D5BFB" w:rsidRPr="00496E21" w:rsidRDefault="002D5BFB" w:rsidP="00840DC7">
            <w:pPr>
              <w:spacing w:line="240" w:lineRule="atLeast"/>
              <w:rPr>
                <w:rFonts w:ascii="TH SarabunPSK" w:eastAsia="Cordia New" w:hAnsi="TH SarabunPSK" w:cs="TH SarabunPSK"/>
                <w:b/>
                <w:bCs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รายละเอียด</w:t>
            </w:r>
          </w:p>
          <w:p w:rsidR="002D5BFB" w:rsidRPr="00496E21" w:rsidRDefault="00186E54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......................................................................................</w:t>
            </w:r>
          </w:p>
          <w:p w:rsidR="00186E54" w:rsidRPr="00496E21" w:rsidRDefault="00186E54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......................................................................................</w:t>
            </w:r>
          </w:p>
          <w:p w:rsidR="00186E54" w:rsidRPr="00496E21" w:rsidRDefault="00186E54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......................................................................................</w:t>
            </w:r>
          </w:p>
          <w:p w:rsidR="00186E54" w:rsidRPr="00496E21" w:rsidRDefault="00186E54" w:rsidP="00840DC7">
            <w:pPr>
              <w:spacing w:line="240" w:lineRule="atLeast"/>
              <w:rPr>
                <w:rFonts w:ascii="TH SarabunPSK" w:eastAsia="Cordia New" w:hAnsi="TH SarabunPSK" w:cs="TH SarabunPSK"/>
                <w:b/>
                <w:bCs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......................................................................................</w:t>
            </w:r>
          </w:p>
        </w:tc>
      </w:tr>
    </w:tbl>
    <w:p w:rsidR="002D5BFB" w:rsidRPr="00496E21" w:rsidRDefault="002D5BFB" w:rsidP="00B22954">
      <w:pPr>
        <w:spacing w:after="0" w:line="240" w:lineRule="atLeast"/>
        <w:jc w:val="center"/>
        <w:rPr>
          <w:rFonts w:ascii="TH SarabunPSK" w:eastAsia="Cordia New" w:hAnsi="TH SarabunPSK" w:cs="TH SarabunPSK"/>
          <w:b/>
          <w:bCs/>
          <w:sz w:val="28"/>
          <w:cs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8"/>
        <w:gridCol w:w="3016"/>
        <w:gridCol w:w="3016"/>
        <w:gridCol w:w="3016"/>
        <w:gridCol w:w="3016"/>
        <w:gridCol w:w="1816"/>
      </w:tblGrid>
      <w:tr w:rsidR="00461DE4" w:rsidRPr="00496E21" w:rsidTr="00461DE4">
        <w:trPr>
          <w:trHeight w:val="432"/>
        </w:trPr>
        <w:tc>
          <w:tcPr>
            <w:tcW w:w="490" w:type="pct"/>
            <w:vAlign w:val="center"/>
          </w:tcPr>
          <w:p w:rsidR="00461DE4" w:rsidRPr="00496E21" w:rsidRDefault="00461DE4" w:rsidP="00B22954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งวดที่</w:t>
            </w:r>
          </w:p>
        </w:tc>
        <w:tc>
          <w:tcPr>
            <w:tcW w:w="4510" w:type="pct"/>
            <w:gridSpan w:val="5"/>
            <w:vAlign w:val="center"/>
          </w:tcPr>
          <w:p w:rsidR="00461DE4" w:rsidRPr="00496E21" w:rsidRDefault="00461DE4" w:rsidP="00B22954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งบประมาณ</w:t>
            </w:r>
          </w:p>
        </w:tc>
      </w:tr>
      <w:tr w:rsidR="0005675D" w:rsidRPr="00496E21" w:rsidTr="0005675D">
        <w:trPr>
          <w:trHeight w:val="432"/>
          <w:tblHeader/>
        </w:trPr>
        <w:tc>
          <w:tcPr>
            <w:tcW w:w="490" w:type="pct"/>
            <w:vMerge w:val="restart"/>
            <w:vAlign w:val="center"/>
          </w:tcPr>
          <w:p w:rsidR="0005675D" w:rsidRPr="00496E21" w:rsidRDefault="0005675D" w:rsidP="00B22954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1</w:t>
            </w:r>
          </w:p>
        </w:tc>
        <w:tc>
          <w:tcPr>
            <w:tcW w:w="980" w:type="pct"/>
            <w:vAlign w:val="center"/>
          </w:tcPr>
          <w:p w:rsidR="0005675D" w:rsidRPr="00496E21" w:rsidRDefault="0005675D" w:rsidP="00B22954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หมวดค่าจ้าง</w:t>
            </w:r>
          </w:p>
        </w:tc>
        <w:tc>
          <w:tcPr>
            <w:tcW w:w="980" w:type="pct"/>
            <w:vAlign w:val="center"/>
          </w:tcPr>
          <w:p w:rsidR="0005675D" w:rsidRPr="00496E21" w:rsidRDefault="0005675D" w:rsidP="00B22954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หมวดค่าใช้สอย</w:t>
            </w:r>
          </w:p>
        </w:tc>
        <w:tc>
          <w:tcPr>
            <w:tcW w:w="980" w:type="pct"/>
            <w:vAlign w:val="center"/>
          </w:tcPr>
          <w:p w:rsidR="0005675D" w:rsidRPr="00496E21" w:rsidRDefault="0005675D" w:rsidP="00B22954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หมวดค่าวัสดุ</w:t>
            </w:r>
          </w:p>
        </w:tc>
        <w:tc>
          <w:tcPr>
            <w:tcW w:w="980" w:type="pct"/>
            <w:vAlign w:val="center"/>
          </w:tcPr>
          <w:p w:rsidR="0005675D" w:rsidRPr="00496E21" w:rsidRDefault="0005675D" w:rsidP="00B22954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หมวดค่าจัดทำรายงาน</w:t>
            </w:r>
          </w:p>
        </w:tc>
        <w:tc>
          <w:tcPr>
            <w:tcW w:w="590" w:type="pct"/>
            <w:vAlign w:val="center"/>
          </w:tcPr>
          <w:p w:rsidR="0005675D" w:rsidRPr="00496E21" w:rsidRDefault="0005675D" w:rsidP="00B22954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</w:p>
        </w:tc>
      </w:tr>
      <w:tr w:rsidR="0005675D" w:rsidRPr="00496E21" w:rsidTr="00461DE4">
        <w:trPr>
          <w:trHeight w:val="432"/>
        </w:trPr>
        <w:tc>
          <w:tcPr>
            <w:tcW w:w="490" w:type="pct"/>
            <w:vMerge/>
          </w:tcPr>
          <w:p w:rsidR="0005675D" w:rsidRPr="00496E21" w:rsidRDefault="0005675D" w:rsidP="00B22954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</w:p>
        </w:tc>
        <w:tc>
          <w:tcPr>
            <w:tcW w:w="980" w:type="pct"/>
          </w:tcPr>
          <w:p w:rsidR="0005675D" w:rsidRPr="00496E21" w:rsidRDefault="0005675D" w:rsidP="00B22954">
            <w:pPr>
              <w:spacing w:line="240" w:lineRule="atLeast"/>
              <w:rPr>
                <w:rFonts w:ascii="TH SarabunPSK" w:eastAsia="Cordia New" w:hAnsi="TH SarabunPSK" w:cs="TH SarabunPSK"/>
                <w:b/>
                <w:bCs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รายละเอียด</w:t>
            </w:r>
          </w:p>
          <w:p w:rsidR="0005675D" w:rsidRPr="00496E21" w:rsidRDefault="0005675D" w:rsidP="00B22954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1) ........................................................</w:t>
            </w:r>
          </w:p>
          <w:p w:rsidR="0005675D" w:rsidRPr="00496E21" w:rsidRDefault="0005675D" w:rsidP="00B22954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  <w:p w:rsidR="0005675D" w:rsidRPr="00496E21" w:rsidRDefault="0005675D" w:rsidP="00B22954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2) ........................................................</w:t>
            </w:r>
          </w:p>
          <w:p w:rsidR="0005675D" w:rsidRPr="00496E21" w:rsidRDefault="0005675D" w:rsidP="00B22954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  <w:p w:rsidR="0005675D" w:rsidRPr="00496E21" w:rsidRDefault="0005675D" w:rsidP="00B22954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3) ........................................................</w:t>
            </w:r>
          </w:p>
          <w:p w:rsidR="0005675D" w:rsidRPr="00496E21" w:rsidRDefault="0005675D" w:rsidP="00B22954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</w:tc>
        <w:tc>
          <w:tcPr>
            <w:tcW w:w="980" w:type="pct"/>
          </w:tcPr>
          <w:p w:rsidR="0005675D" w:rsidRPr="00496E21" w:rsidRDefault="0005675D" w:rsidP="00B22954">
            <w:pPr>
              <w:spacing w:line="240" w:lineRule="atLeast"/>
              <w:rPr>
                <w:rFonts w:ascii="TH SarabunPSK" w:eastAsia="Cordia New" w:hAnsi="TH SarabunPSK" w:cs="TH SarabunPSK"/>
                <w:b/>
                <w:bCs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รายละเอียด</w:t>
            </w:r>
          </w:p>
          <w:p w:rsidR="0005675D" w:rsidRPr="00496E21" w:rsidRDefault="0005675D" w:rsidP="00B22954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1) ........................................................</w:t>
            </w:r>
          </w:p>
          <w:p w:rsidR="0005675D" w:rsidRPr="00496E21" w:rsidRDefault="0005675D" w:rsidP="00B22954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  <w:p w:rsidR="0005675D" w:rsidRPr="00496E21" w:rsidRDefault="0005675D" w:rsidP="00B22954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2) ........................................................</w:t>
            </w:r>
          </w:p>
          <w:p w:rsidR="0005675D" w:rsidRPr="00496E21" w:rsidRDefault="0005675D" w:rsidP="00B22954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  <w:p w:rsidR="0005675D" w:rsidRPr="00496E21" w:rsidRDefault="0005675D" w:rsidP="00B22954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3) ........................................................</w:t>
            </w:r>
          </w:p>
          <w:p w:rsidR="0005675D" w:rsidRPr="00496E21" w:rsidRDefault="0005675D" w:rsidP="00B22954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</w:tc>
        <w:tc>
          <w:tcPr>
            <w:tcW w:w="980" w:type="pct"/>
          </w:tcPr>
          <w:p w:rsidR="0005675D" w:rsidRPr="00496E21" w:rsidRDefault="0005675D" w:rsidP="00B22954">
            <w:pPr>
              <w:spacing w:line="240" w:lineRule="atLeast"/>
              <w:rPr>
                <w:rFonts w:ascii="TH SarabunPSK" w:eastAsia="Cordia New" w:hAnsi="TH SarabunPSK" w:cs="TH SarabunPSK"/>
                <w:b/>
                <w:bCs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รายละเอียด</w:t>
            </w:r>
          </w:p>
          <w:p w:rsidR="0005675D" w:rsidRPr="00496E21" w:rsidRDefault="0005675D" w:rsidP="00B22954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1) ........................................................</w:t>
            </w:r>
          </w:p>
          <w:p w:rsidR="0005675D" w:rsidRPr="00496E21" w:rsidRDefault="0005675D" w:rsidP="00B22954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  <w:p w:rsidR="0005675D" w:rsidRPr="00496E21" w:rsidRDefault="0005675D" w:rsidP="00B22954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2) ........................................................</w:t>
            </w:r>
          </w:p>
          <w:p w:rsidR="0005675D" w:rsidRPr="00496E21" w:rsidRDefault="0005675D" w:rsidP="00B22954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  <w:p w:rsidR="0005675D" w:rsidRPr="00496E21" w:rsidRDefault="0005675D" w:rsidP="00B22954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3) ........................................................</w:t>
            </w:r>
          </w:p>
          <w:p w:rsidR="0005675D" w:rsidRPr="00496E21" w:rsidRDefault="0005675D" w:rsidP="00B22954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</w:tc>
        <w:tc>
          <w:tcPr>
            <w:tcW w:w="980" w:type="pct"/>
          </w:tcPr>
          <w:p w:rsidR="0005675D" w:rsidRPr="00496E21" w:rsidRDefault="0005675D" w:rsidP="00B22954">
            <w:pPr>
              <w:spacing w:line="240" w:lineRule="atLeast"/>
              <w:rPr>
                <w:rFonts w:ascii="TH SarabunPSK" w:eastAsia="Cordia New" w:hAnsi="TH SarabunPSK" w:cs="TH SarabunPSK"/>
                <w:b/>
                <w:bCs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รายละเอียด</w:t>
            </w:r>
          </w:p>
          <w:p w:rsidR="0005675D" w:rsidRPr="00496E21" w:rsidRDefault="0005675D" w:rsidP="00B22954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1) ........................................................</w:t>
            </w:r>
          </w:p>
          <w:p w:rsidR="0005675D" w:rsidRPr="00496E21" w:rsidRDefault="0005675D" w:rsidP="00B22954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  <w:p w:rsidR="0005675D" w:rsidRPr="00496E21" w:rsidRDefault="0005675D" w:rsidP="00B22954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2) ........................................................</w:t>
            </w:r>
          </w:p>
          <w:p w:rsidR="0005675D" w:rsidRPr="00496E21" w:rsidRDefault="0005675D" w:rsidP="00B22954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  <w:p w:rsidR="0005675D" w:rsidRPr="00496E21" w:rsidRDefault="0005675D" w:rsidP="00B22954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3) ........................................................</w:t>
            </w:r>
          </w:p>
          <w:p w:rsidR="0005675D" w:rsidRPr="00496E21" w:rsidRDefault="0005675D" w:rsidP="00B22954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</w:tc>
        <w:tc>
          <w:tcPr>
            <w:tcW w:w="590" w:type="pct"/>
            <w:shd w:val="clear" w:color="auto" w:fill="D0CECE" w:themeFill="background2" w:themeFillShade="E6"/>
            <w:vAlign w:val="center"/>
          </w:tcPr>
          <w:p w:rsidR="0005675D" w:rsidRPr="00496E21" w:rsidRDefault="0005675D" w:rsidP="00B22954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รวมทั้งสิ้น</w:t>
            </w:r>
          </w:p>
          <w:p w:rsidR="0005675D" w:rsidRPr="00496E21" w:rsidRDefault="0005675D" w:rsidP="00B22954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(บาท)</w:t>
            </w:r>
          </w:p>
        </w:tc>
      </w:tr>
      <w:tr w:rsidR="00461DE4" w:rsidRPr="00496E21" w:rsidTr="00461DE4">
        <w:trPr>
          <w:trHeight w:val="432"/>
        </w:trPr>
        <w:tc>
          <w:tcPr>
            <w:tcW w:w="490" w:type="pct"/>
          </w:tcPr>
          <w:p w:rsidR="00FB0E11" w:rsidRPr="00496E21" w:rsidRDefault="00461DE4" w:rsidP="00B22954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รวมงบประมาณ (บาท)</w:t>
            </w:r>
          </w:p>
        </w:tc>
        <w:tc>
          <w:tcPr>
            <w:tcW w:w="980" w:type="pct"/>
            <w:vAlign w:val="center"/>
          </w:tcPr>
          <w:p w:rsidR="00FB0E11" w:rsidRPr="00496E21" w:rsidRDefault="0005675D" w:rsidP="00B22954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</w:t>
            </w:r>
          </w:p>
        </w:tc>
        <w:tc>
          <w:tcPr>
            <w:tcW w:w="980" w:type="pct"/>
            <w:vAlign w:val="center"/>
          </w:tcPr>
          <w:p w:rsidR="00FB0E11" w:rsidRPr="00496E21" w:rsidRDefault="0005675D" w:rsidP="00B22954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</w:t>
            </w:r>
          </w:p>
        </w:tc>
        <w:tc>
          <w:tcPr>
            <w:tcW w:w="980" w:type="pct"/>
            <w:vAlign w:val="center"/>
          </w:tcPr>
          <w:p w:rsidR="00FB0E11" w:rsidRPr="00496E21" w:rsidRDefault="0005675D" w:rsidP="00B22954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</w:t>
            </w:r>
          </w:p>
        </w:tc>
        <w:tc>
          <w:tcPr>
            <w:tcW w:w="980" w:type="pct"/>
            <w:vAlign w:val="center"/>
          </w:tcPr>
          <w:p w:rsidR="00FB0E11" w:rsidRPr="00496E21" w:rsidRDefault="0005675D" w:rsidP="00B22954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</w:t>
            </w:r>
          </w:p>
        </w:tc>
        <w:tc>
          <w:tcPr>
            <w:tcW w:w="590" w:type="pct"/>
            <w:vAlign w:val="center"/>
          </w:tcPr>
          <w:p w:rsidR="00FB0E11" w:rsidRPr="00496E21" w:rsidRDefault="0005675D" w:rsidP="00B22954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u w:val="double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u w:val="double"/>
                <w:cs/>
                <w:lang w:eastAsia="th-TH"/>
              </w:rPr>
              <w:t>......................</w:t>
            </w:r>
          </w:p>
        </w:tc>
      </w:tr>
    </w:tbl>
    <w:p w:rsidR="00484C05" w:rsidRDefault="00484C05">
      <w:pPr>
        <w:rPr>
          <w:rFonts w:ascii="TH SarabunPSK" w:hAnsi="TH SarabunPSK" w:cs="TH SarabunPSK"/>
          <w:sz w:val="2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27"/>
        <w:gridCol w:w="3601"/>
        <w:gridCol w:w="5130"/>
        <w:gridCol w:w="5130"/>
      </w:tblGrid>
      <w:tr w:rsidR="00484C05" w:rsidRPr="00496E21" w:rsidTr="00840DC7">
        <w:trPr>
          <w:trHeight w:val="432"/>
        </w:trPr>
        <w:tc>
          <w:tcPr>
            <w:tcW w:w="496" w:type="pct"/>
          </w:tcPr>
          <w:p w:rsidR="00484C05" w:rsidRPr="00496E21" w:rsidRDefault="00484C05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lastRenderedPageBreak/>
              <w:t>งวดที่</w:t>
            </w:r>
          </w:p>
        </w:tc>
        <w:tc>
          <w:tcPr>
            <w:tcW w:w="1170" w:type="pct"/>
            <w:vAlign w:val="center"/>
          </w:tcPr>
          <w:p w:rsidR="00484C05" w:rsidRPr="00496E21" w:rsidRDefault="00484C05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ช่วงเวลา</w:t>
            </w:r>
          </w:p>
        </w:tc>
        <w:tc>
          <w:tcPr>
            <w:tcW w:w="1667" w:type="pct"/>
            <w:vAlign w:val="center"/>
          </w:tcPr>
          <w:p w:rsidR="00484C05" w:rsidRPr="00496E21" w:rsidRDefault="00484C05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กิจกรรม</w:t>
            </w:r>
          </w:p>
        </w:tc>
        <w:tc>
          <w:tcPr>
            <w:tcW w:w="1668" w:type="pct"/>
            <w:vAlign w:val="center"/>
          </w:tcPr>
          <w:p w:rsidR="00484C05" w:rsidRPr="00496E21" w:rsidRDefault="00484C05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ตัวชี้วัด / ผลลัพธ์ (</w:t>
            </w: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lang w:eastAsia="th-TH"/>
              </w:rPr>
              <w:t xml:space="preserve">KR </w:t>
            </w: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ของงวด)</w:t>
            </w:r>
          </w:p>
        </w:tc>
      </w:tr>
      <w:tr w:rsidR="00484C05" w:rsidRPr="00496E21" w:rsidTr="00840DC7">
        <w:trPr>
          <w:trHeight w:val="1872"/>
        </w:trPr>
        <w:tc>
          <w:tcPr>
            <w:tcW w:w="496" w:type="pct"/>
          </w:tcPr>
          <w:p w:rsidR="00484C05" w:rsidRPr="00496E21" w:rsidRDefault="00786057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>
              <w:rPr>
                <w:rFonts w:ascii="TH SarabunPSK" w:eastAsia="Cordia New" w:hAnsi="TH SarabunPSK" w:cs="TH SarabunPSK"/>
                <w:b/>
                <w:bCs/>
                <w:sz w:val="28"/>
                <w:lang w:eastAsia="th-TH"/>
              </w:rPr>
              <w:t>2</w:t>
            </w:r>
          </w:p>
        </w:tc>
        <w:tc>
          <w:tcPr>
            <w:tcW w:w="1170" w:type="pct"/>
          </w:tcPr>
          <w:p w:rsidR="00484C05" w:rsidRPr="00496E21" w:rsidRDefault="00484C05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ตั้งแต่ ..... ถึง .....</w:t>
            </w:r>
          </w:p>
        </w:tc>
        <w:tc>
          <w:tcPr>
            <w:tcW w:w="1667" w:type="pct"/>
          </w:tcPr>
          <w:p w:rsidR="00484C05" w:rsidRPr="00496E21" w:rsidRDefault="00484C05" w:rsidP="00840DC7">
            <w:pPr>
              <w:spacing w:line="240" w:lineRule="atLeast"/>
              <w:rPr>
                <w:rFonts w:ascii="TH SarabunPSK" w:eastAsia="Cordia New" w:hAnsi="TH SarabunPSK" w:cs="TH SarabunPSK"/>
                <w:b/>
                <w:bCs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รายละเอียด</w:t>
            </w:r>
          </w:p>
          <w:p w:rsidR="00484C05" w:rsidRPr="00496E21" w:rsidRDefault="00484C05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......................................................................................</w:t>
            </w:r>
          </w:p>
          <w:p w:rsidR="00484C05" w:rsidRPr="00496E21" w:rsidRDefault="00484C05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......................................................................................</w:t>
            </w:r>
          </w:p>
          <w:p w:rsidR="00484C05" w:rsidRPr="00496E21" w:rsidRDefault="00484C05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......................................................................................</w:t>
            </w:r>
          </w:p>
          <w:p w:rsidR="00484C05" w:rsidRPr="00496E21" w:rsidRDefault="00484C05" w:rsidP="00840DC7">
            <w:pPr>
              <w:spacing w:line="240" w:lineRule="atLeast"/>
              <w:rPr>
                <w:rFonts w:ascii="TH SarabunPSK" w:eastAsia="Cordia New" w:hAnsi="TH SarabunPSK" w:cs="TH SarabunPSK"/>
                <w:b/>
                <w:bCs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......................................................................................</w:t>
            </w:r>
          </w:p>
        </w:tc>
        <w:tc>
          <w:tcPr>
            <w:tcW w:w="1668" w:type="pct"/>
          </w:tcPr>
          <w:p w:rsidR="00484C05" w:rsidRPr="00496E21" w:rsidRDefault="00484C05" w:rsidP="00840DC7">
            <w:pPr>
              <w:spacing w:line="240" w:lineRule="atLeast"/>
              <w:rPr>
                <w:rFonts w:ascii="TH SarabunPSK" w:eastAsia="Cordia New" w:hAnsi="TH SarabunPSK" w:cs="TH SarabunPSK"/>
                <w:b/>
                <w:bCs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รายละเอียด</w:t>
            </w:r>
          </w:p>
          <w:p w:rsidR="00484C05" w:rsidRPr="00496E21" w:rsidRDefault="00484C05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......................................................................................</w:t>
            </w:r>
          </w:p>
          <w:p w:rsidR="00484C05" w:rsidRPr="00496E21" w:rsidRDefault="00484C05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......................................................................................</w:t>
            </w:r>
          </w:p>
          <w:p w:rsidR="00484C05" w:rsidRPr="00496E21" w:rsidRDefault="00484C05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......................................................................................</w:t>
            </w:r>
          </w:p>
          <w:p w:rsidR="00484C05" w:rsidRPr="00496E21" w:rsidRDefault="00484C05" w:rsidP="00840DC7">
            <w:pPr>
              <w:spacing w:line="240" w:lineRule="atLeast"/>
              <w:rPr>
                <w:rFonts w:ascii="TH SarabunPSK" w:eastAsia="Cordia New" w:hAnsi="TH SarabunPSK" w:cs="TH SarabunPSK"/>
                <w:b/>
                <w:bCs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......................................................................................</w:t>
            </w:r>
          </w:p>
        </w:tc>
      </w:tr>
    </w:tbl>
    <w:p w:rsidR="00484C05" w:rsidRPr="00496E21" w:rsidRDefault="00484C05" w:rsidP="00484C05">
      <w:pPr>
        <w:spacing w:after="0" w:line="240" w:lineRule="atLeast"/>
        <w:jc w:val="center"/>
        <w:rPr>
          <w:rFonts w:ascii="TH SarabunPSK" w:eastAsia="Cordia New" w:hAnsi="TH SarabunPSK" w:cs="TH SarabunPSK"/>
          <w:b/>
          <w:bCs/>
          <w:sz w:val="28"/>
          <w:cs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8"/>
        <w:gridCol w:w="3016"/>
        <w:gridCol w:w="3016"/>
        <w:gridCol w:w="3016"/>
        <w:gridCol w:w="3016"/>
        <w:gridCol w:w="1816"/>
      </w:tblGrid>
      <w:tr w:rsidR="00484C05" w:rsidRPr="00496E21" w:rsidTr="00840DC7">
        <w:trPr>
          <w:trHeight w:val="432"/>
        </w:trPr>
        <w:tc>
          <w:tcPr>
            <w:tcW w:w="490" w:type="pct"/>
            <w:vAlign w:val="center"/>
          </w:tcPr>
          <w:p w:rsidR="00484C05" w:rsidRPr="00496E21" w:rsidRDefault="00484C05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งวดที่</w:t>
            </w:r>
          </w:p>
        </w:tc>
        <w:tc>
          <w:tcPr>
            <w:tcW w:w="4510" w:type="pct"/>
            <w:gridSpan w:val="5"/>
            <w:vAlign w:val="center"/>
          </w:tcPr>
          <w:p w:rsidR="00484C05" w:rsidRPr="00496E21" w:rsidRDefault="00484C05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งบประมาณ</w:t>
            </w:r>
          </w:p>
        </w:tc>
      </w:tr>
      <w:tr w:rsidR="00484C05" w:rsidRPr="00496E21" w:rsidTr="00840DC7">
        <w:trPr>
          <w:trHeight w:val="432"/>
          <w:tblHeader/>
        </w:trPr>
        <w:tc>
          <w:tcPr>
            <w:tcW w:w="490" w:type="pct"/>
            <w:vMerge w:val="restart"/>
            <w:vAlign w:val="center"/>
          </w:tcPr>
          <w:p w:rsidR="00484C05" w:rsidRPr="00496E21" w:rsidRDefault="00786057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>
              <w:rPr>
                <w:rFonts w:ascii="TH SarabunPSK" w:eastAsia="Cordia New" w:hAnsi="TH SarabunPSK" w:cs="TH SarabunPSK"/>
                <w:b/>
                <w:bCs/>
                <w:sz w:val="28"/>
                <w:lang w:eastAsia="th-TH"/>
              </w:rPr>
              <w:t>2</w:t>
            </w:r>
          </w:p>
        </w:tc>
        <w:tc>
          <w:tcPr>
            <w:tcW w:w="980" w:type="pct"/>
            <w:vAlign w:val="center"/>
          </w:tcPr>
          <w:p w:rsidR="00484C05" w:rsidRPr="00496E21" w:rsidRDefault="00484C05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หมวดค่าจ้าง</w:t>
            </w:r>
          </w:p>
        </w:tc>
        <w:tc>
          <w:tcPr>
            <w:tcW w:w="980" w:type="pct"/>
            <w:vAlign w:val="center"/>
          </w:tcPr>
          <w:p w:rsidR="00484C05" w:rsidRPr="00496E21" w:rsidRDefault="00484C05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หมวดค่าใช้สอย</w:t>
            </w:r>
          </w:p>
        </w:tc>
        <w:tc>
          <w:tcPr>
            <w:tcW w:w="980" w:type="pct"/>
            <w:vAlign w:val="center"/>
          </w:tcPr>
          <w:p w:rsidR="00484C05" w:rsidRPr="00496E21" w:rsidRDefault="00484C05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หมวดค่าวัสดุ</w:t>
            </w:r>
          </w:p>
        </w:tc>
        <w:tc>
          <w:tcPr>
            <w:tcW w:w="980" w:type="pct"/>
            <w:vAlign w:val="center"/>
          </w:tcPr>
          <w:p w:rsidR="00484C05" w:rsidRPr="00496E21" w:rsidRDefault="00484C05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หมวดค่าจัดทำรายงาน</w:t>
            </w:r>
          </w:p>
        </w:tc>
        <w:tc>
          <w:tcPr>
            <w:tcW w:w="590" w:type="pct"/>
            <w:vAlign w:val="center"/>
          </w:tcPr>
          <w:p w:rsidR="00484C05" w:rsidRPr="00496E21" w:rsidRDefault="00484C05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</w:p>
        </w:tc>
      </w:tr>
      <w:tr w:rsidR="00484C05" w:rsidRPr="00496E21" w:rsidTr="00840DC7">
        <w:trPr>
          <w:trHeight w:val="432"/>
        </w:trPr>
        <w:tc>
          <w:tcPr>
            <w:tcW w:w="490" w:type="pct"/>
            <w:vMerge/>
          </w:tcPr>
          <w:p w:rsidR="00484C05" w:rsidRPr="00496E21" w:rsidRDefault="00484C05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</w:p>
        </w:tc>
        <w:tc>
          <w:tcPr>
            <w:tcW w:w="980" w:type="pct"/>
          </w:tcPr>
          <w:p w:rsidR="00484C05" w:rsidRPr="00496E21" w:rsidRDefault="00484C05" w:rsidP="00840DC7">
            <w:pPr>
              <w:spacing w:line="240" w:lineRule="atLeast"/>
              <w:rPr>
                <w:rFonts w:ascii="TH SarabunPSK" w:eastAsia="Cordia New" w:hAnsi="TH SarabunPSK" w:cs="TH SarabunPSK"/>
                <w:b/>
                <w:bCs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รายละเอียด</w:t>
            </w:r>
          </w:p>
          <w:p w:rsidR="00484C05" w:rsidRPr="00496E21" w:rsidRDefault="00484C05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1) ........................................................</w:t>
            </w:r>
          </w:p>
          <w:p w:rsidR="00484C05" w:rsidRPr="00496E21" w:rsidRDefault="00484C05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  <w:p w:rsidR="00484C05" w:rsidRPr="00496E21" w:rsidRDefault="00484C05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2) ........................................................</w:t>
            </w:r>
          </w:p>
          <w:p w:rsidR="00484C05" w:rsidRPr="00496E21" w:rsidRDefault="00484C05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  <w:p w:rsidR="00484C05" w:rsidRPr="00496E21" w:rsidRDefault="00484C05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3) ........................................................</w:t>
            </w:r>
          </w:p>
          <w:p w:rsidR="00484C05" w:rsidRPr="00496E21" w:rsidRDefault="00484C05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</w:tc>
        <w:tc>
          <w:tcPr>
            <w:tcW w:w="980" w:type="pct"/>
          </w:tcPr>
          <w:p w:rsidR="00484C05" w:rsidRPr="00496E21" w:rsidRDefault="00484C05" w:rsidP="00840DC7">
            <w:pPr>
              <w:spacing w:line="240" w:lineRule="atLeast"/>
              <w:rPr>
                <w:rFonts w:ascii="TH SarabunPSK" w:eastAsia="Cordia New" w:hAnsi="TH SarabunPSK" w:cs="TH SarabunPSK"/>
                <w:b/>
                <w:bCs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รายละเอียด</w:t>
            </w:r>
          </w:p>
          <w:p w:rsidR="00484C05" w:rsidRPr="00496E21" w:rsidRDefault="00484C05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1) ........................................................</w:t>
            </w:r>
          </w:p>
          <w:p w:rsidR="00484C05" w:rsidRPr="00496E21" w:rsidRDefault="00484C05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  <w:p w:rsidR="00484C05" w:rsidRPr="00496E21" w:rsidRDefault="00484C05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2) ........................................................</w:t>
            </w:r>
          </w:p>
          <w:p w:rsidR="00484C05" w:rsidRPr="00496E21" w:rsidRDefault="00484C05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  <w:p w:rsidR="00484C05" w:rsidRPr="00496E21" w:rsidRDefault="00484C05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3) ........................................................</w:t>
            </w:r>
          </w:p>
          <w:p w:rsidR="00484C05" w:rsidRPr="00496E21" w:rsidRDefault="00484C05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</w:tc>
        <w:tc>
          <w:tcPr>
            <w:tcW w:w="980" w:type="pct"/>
          </w:tcPr>
          <w:p w:rsidR="00484C05" w:rsidRPr="00496E21" w:rsidRDefault="00484C05" w:rsidP="00840DC7">
            <w:pPr>
              <w:spacing w:line="240" w:lineRule="atLeast"/>
              <w:rPr>
                <w:rFonts w:ascii="TH SarabunPSK" w:eastAsia="Cordia New" w:hAnsi="TH SarabunPSK" w:cs="TH SarabunPSK"/>
                <w:b/>
                <w:bCs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รายละเอียด</w:t>
            </w:r>
          </w:p>
          <w:p w:rsidR="00484C05" w:rsidRPr="00496E21" w:rsidRDefault="00484C05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1) ........................................................</w:t>
            </w:r>
          </w:p>
          <w:p w:rsidR="00484C05" w:rsidRPr="00496E21" w:rsidRDefault="00484C05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  <w:p w:rsidR="00484C05" w:rsidRPr="00496E21" w:rsidRDefault="00484C05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2) ........................................................</w:t>
            </w:r>
          </w:p>
          <w:p w:rsidR="00484C05" w:rsidRPr="00496E21" w:rsidRDefault="00484C05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  <w:p w:rsidR="00484C05" w:rsidRPr="00496E21" w:rsidRDefault="00484C05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3) ........................................................</w:t>
            </w:r>
          </w:p>
          <w:p w:rsidR="00484C05" w:rsidRPr="00496E21" w:rsidRDefault="00484C05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</w:tc>
        <w:tc>
          <w:tcPr>
            <w:tcW w:w="980" w:type="pct"/>
          </w:tcPr>
          <w:p w:rsidR="00484C05" w:rsidRPr="00496E21" w:rsidRDefault="00484C05" w:rsidP="00840DC7">
            <w:pPr>
              <w:spacing w:line="240" w:lineRule="atLeast"/>
              <w:rPr>
                <w:rFonts w:ascii="TH SarabunPSK" w:eastAsia="Cordia New" w:hAnsi="TH SarabunPSK" w:cs="TH SarabunPSK"/>
                <w:b/>
                <w:bCs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รายละเอียด</w:t>
            </w:r>
          </w:p>
          <w:p w:rsidR="00484C05" w:rsidRPr="00496E21" w:rsidRDefault="00484C05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1) ........................................................</w:t>
            </w:r>
          </w:p>
          <w:p w:rsidR="00484C05" w:rsidRPr="00496E21" w:rsidRDefault="00484C05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  <w:p w:rsidR="00484C05" w:rsidRPr="00496E21" w:rsidRDefault="00484C05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2) ........................................................</w:t>
            </w:r>
          </w:p>
          <w:p w:rsidR="00484C05" w:rsidRPr="00496E21" w:rsidRDefault="00484C05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  <w:p w:rsidR="00484C05" w:rsidRPr="00496E21" w:rsidRDefault="00484C05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3) ........................................................</w:t>
            </w:r>
          </w:p>
          <w:p w:rsidR="00484C05" w:rsidRPr="00496E21" w:rsidRDefault="00484C05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</w:tc>
        <w:tc>
          <w:tcPr>
            <w:tcW w:w="590" w:type="pct"/>
            <w:shd w:val="clear" w:color="auto" w:fill="D0CECE" w:themeFill="background2" w:themeFillShade="E6"/>
            <w:vAlign w:val="center"/>
          </w:tcPr>
          <w:p w:rsidR="00484C05" w:rsidRPr="00496E21" w:rsidRDefault="00484C05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รวมทั้งสิ้น</w:t>
            </w:r>
          </w:p>
          <w:p w:rsidR="00484C05" w:rsidRPr="00496E21" w:rsidRDefault="00484C05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(บาท)</w:t>
            </w:r>
          </w:p>
        </w:tc>
      </w:tr>
      <w:tr w:rsidR="00484C05" w:rsidRPr="00496E21" w:rsidTr="00840DC7">
        <w:trPr>
          <w:trHeight w:val="432"/>
        </w:trPr>
        <w:tc>
          <w:tcPr>
            <w:tcW w:w="490" w:type="pct"/>
          </w:tcPr>
          <w:p w:rsidR="00484C05" w:rsidRPr="00496E21" w:rsidRDefault="00484C05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รวมงบประมาณ (บาท)</w:t>
            </w:r>
          </w:p>
        </w:tc>
        <w:tc>
          <w:tcPr>
            <w:tcW w:w="980" w:type="pct"/>
            <w:vAlign w:val="center"/>
          </w:tcPr>
          <w:p w:rsidR="00484C05" w:rsidRPr="00496E21" w:rsidRDefault="00484C05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</w:t>
            </w:r>
          </w:p>
        </w:tc>
        <w:tc>
          <w:tcPr>
            <w:tcW w:w="980" w:type="pct"/>
            <w:vAlign w:val="center"/>
          </w:tcPr>
          <w:p w:rsidR="00484C05" w:rsidRPr="00496E21" w:rsidRDefault="00484C05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</w:t>
            </w:r>
          </w:p>
        </w:tc>
        <w:tc>
          <w:tcPr>
            <w:tcW w:w="980" w:type="pct"/>
            <w:vAlign w:val="center"/>
          </w:tcPr>
          <w:p w:rsidR="00484C05" w:rsidRPr="00496E21" w:rsidRDefault="00484C05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</w:t>
            </w:r>
          </w:p>
        </w:tc>
        <w:tc>
          <w:tcPr>
            <w:tcW w:w="980" w:type="pct"/>
            <w:vAlign w:val="center"/>
          </w:tcPr>
          <w:p w:rsidR="00484C05" w:rsidRPr="00496E21" w:rsidRDefault="00484C05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</w:t>
            </w:r>
          </w:p>
        </w:tc>
        <w:tc>
          <w:tcPr>
            <w:tcW w:w="590" w:type="pct"/>
            <w:vAlign w:val="center"/>
          </w:tcPr>
          <w:p w:rsidR="00484C05" w:rsidRPr="00496E21" w:rsidRDefault="00484C05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u w:val="double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u w:val="double"/>
                <w:cs/>
                <w:lang w:eastAsia="th-TH"/>
              </w:rPr>
              <w:t>......................</w:t>
            </w:r>
          </w:p>
        </w:tc>
      </w:tr>
    </w:tbl>
    <w:p w:rsidR="00484C05" w:rsidRDefault="00484C05" w:rsidP="00484C05">
      <w:pPr>
        <w:spacing w:after="0" w:line="240" w:lineRule="atLeast"/>
        <w:rPr>
          <w:rFonts w:ascii="TH SarabunPSK" w:hAnsi="TH SarabunPSK" w:cs="TH SarabunPSK"/>
          <w:sz w:val="28"/>
        </w:rPr>
      </w:pPr>
    </w:p>
    <w:p w:rsidR="00BF74E7" w:rsidRDefault="00BF74E7">
      <w:pPr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sz w:val="28"/>
        </w:rPr>
        <w:br w:type="page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27"/>
        <w:gridCol w:w="3601"/>
        <w:gridCol w:w="5130"/>
        <w:gridCol w:w="5130"/>
      </w:tblGrid>
      <w:tr w:rsidR="00786057" w:rsidRPr="00496E21" w:rsidTr="00022048">
        <w:trPr>
          <w:trHeight w:val="432"/>
        </w:trPr>
        <w:tc>
          <w:tcPr>
            <w:tcW w:w="496" w:type="pct"/>
          </w:tcPr>
          <w:p w:rsidR="00786057" w:rsidRPr="00496E21" w:rsidRDefault="00786057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>
              <w:rPr>
                <w:rFonts w:ascii="TH SarabunPSK" w:hAnsi="TH SarabunPSK" w:cs="TH SarabunPSK"/>
                <w:sz w:val="28"/>
              </w:rPr>
              <w:lastRenderedPageBreak/>
              <w:br w:type="page"/>
            </w: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งวดที่</w:t>
            </w:r>
          </w:p>
        </w:tc>
        <w:tc>
          <w:tcPr>
            <w:tcW w:w="1170" w:type="pct"/>
            <w:vAlign w:val="center"/>
          </w:tcPr>
          <w:p w:rsidR="00786057" w:rsidRPr="00496E21" w:rsidRDefault="00786057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ช่วงเวลา</w:t>
            </w:r>
          </w:p>
        </w:tc>
        <w:tc>
          <w:tcPr>
            <w:tcW w:w="1667" w:type="pct"/>
            <w:vAlign w:val="center"/>
          </w:tcPr>
          <w:p w:rsidR="00786057" w:rsidRPr="00496E21" w:rsidRDefault="00786057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กิจกรรม</w:t>
            </w:r>
          </w:p>
        </w:tc>
        <w:tc>
          <w:tcPr>
            <w:tcW w:w="1667" w:type="pct"/>
            <w:vAlign w:val="center"/>
          </w:tcPr>
          <w:p w:rsidR="00786057" w:rsidRPr="00496E21" w:rsidRDefault="00786057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ตัวชี้วัด / ผลลัพธ์ (</w:t>
            </w: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lang w:eastAsia="th-TH"/>
              </w:rPr>
              <w:t xml:space="preserve">KR </w:t>
            </w: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ของงวด)</w:t>
            </w:r>
          </w:p>
        </w:tc>
      </w:tr>
      <w:tr w:rsidR="00786057" w:rsidRPr="00496E21" w:rsidTr="00022048">
        <w:trPr>
          <w:trHeight w:val="1872"/>
        </w:trPr>
        <w:tc>
          <w:tcPr>
            <w:tcW w:w="496" w:type="pct"/>
          </w:tcPr>
          <w:p w:rsidR="00786057" w:rsidRPr="00496E21" w:rsidRDefault="00786057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>
              <w:rPr>
                <w:rFonts w:ascii="TH SarabunPSK" w:eastAsia="Cordia New" w:hAnsi="TH SarabunPSK" w:cs="TH SarabunPSK"/>
                <w:b/>
                <w:bCs/>
                <w:sz w:val="28"/>
                <w:lang w:eastAsia="th-TH"/>
              </w:rPr>
              <w:t>3</w:t>
            </w:r>
          </w:p>
        </w:tc>
        <w:tc>
          <w:tcPr>
            <w:tcW w:w="1170" w:type="pct"/>
          </w:tcPr>
          <w:p w:rsidR="00786057" w:rsidRPr="00496E21" w:rsidRDefault="00786057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ตั้งแต่ ..... ถึง .....</w:t>
            </w:r>
          </w:p>
        </w:tc>
        <w:tc>
          <w:tcPr>
            <w:tcW w:w="1667" w:type="pct"/>
          </w:tcPr>
          <w:p w:rsidR="00786057" w:rsidRPr="00496E21" w:rsidRDefault="00786057" w:rsidP="00840DC7">
            <w:pPr>
              <w:spacing w:line="240" w:lineRule="atLeast"/>
              <w:rPr>
                <w:rFonts w:ascii="TH SarabunPSK" w:eastAsia="Cordia New" w:hAnsi="TH SarabunPSK" w:cs="TH SarabunPSK"/>
                <w:b/>
                <w:bCs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รายละเอียด</w:t>
            </w:r>
          </w:p>
          <w:p w:rsidR="00786057" w:rsidRPr="00496E21" w:rsidRDefault="00786057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......................................................................................</w:t>
            </w:r>
          </w:p>
          <w:p w:rsidR="00786057" w:rsidRPr="00496E21" w:rsidRDefault="00786057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......................................................................................</w:t>
            </w:r>
          </w:p>
          <w:p w:rsidR="00786057" w:rsidRPr="00496E21" w:rsidRDefault="00786057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......................................................................................</w:t>
            </w:r>
          </w:p>
          <w:p w:rsidR="00786057" w:rsidRPr="00496E21" w:rsidRDefault="00786057" w:rsidP="00840DC7">
            <w:pPr>
              <w:spacing w:line="240" w:lineRule="atLeast"/>
              <w:rPr>
                <w:rFonts w:ascii="TH SarabunPSK" w:eastAsia="Cordia New" w:hAnsi="TH SarabunPSK" w:cs="TH SarabunPSK"/>
                <w:b/>
                <w:bCs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......................................................................................</w:t>
            </w:r>
          </w:p>
        </w:tc>
        <w:tc>
          <w:tcPr>
            <w:tcW w:w="1667" w:type="pct"/>
          </w:tcPr>
          <w:p w:rsidR="00786057" w:rsidRPr="00496E21" w:rsidRDefault="00786057" w:rsidP="00840DC7">
            <w:pPr>
              <w:spacing w:line="240" w:lineRule="atLeast"/>
              <w:rPr>
                <w:rFonts w:ascii="TH SarabunPSK" w:eastAsia="Cordia New" w:hAnsi="TH SarabunPSK" w:cs="TH SarabunPSK"/>
                <w:b/>
                <w:bCs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รายละเอียด</w:t>
            </w:r>
          </w:p>
          <w:p w:rsidR="00786057" w:rsidRPr="00496E21" w:rsidRDefault="00786057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......................................................................................</w:t>
            </w:r>
          </w:p>
          <w:p w:rsidR="00786057" w:rsidRPr="00496E21" w:rsidRDefault="00786057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......................................................................................</w:t>
            </w:r>
          </w:p>
          <w:p w:rsidR="00786057" w:rsidRPr="00496E21" w:rsidRDefault="00786057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......................................................................................</w:t>
            </w:r>
          </w:p>
          <w:p w:rsidR="00786057" w:rsidRPr="00496E21" w:rsidRDefault="00786057" w:rsidP="00840DC7">
            <w:pPr>
              <w:spacing w:line="240" w:lineRule="atLeast"/>
              <w:rPr>
                <w:rFonts w:ascii="TH SarabunPSK" w:eastAsia="Cordia New" w:hAnsi="TH SarabunPSK" w:cs="TH SarabunPSK"/>
                <w:b/>
                <w:bCs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......................................................................................</w:t>
            </w:r>
          </w:p>
        </w:tc>
      </w:tr>
    </w:tbl>
    <w:p w:rsidR="00786057" w:rsidRPr="00496E21" w:rsidRDefault="00786057" w:rsidP="00786057">
      <w:pPr>
        <w:spacing w:after="0" w:line="240" w:lineRule="atLeast"/>
        <w:jc w:val="center"/>
        <w:rPr>
          <w:rFonts w:ascii="TH SarabunPSK" w:eastAsia="Cordia New" w:hAnsi="TH SarabunPSK" w:cs="TH SarabunPSK"/>
          <w:b/>
          <w:bCs/>
          <w:sz w:val="28"/>
          <w:cs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8"/>
        <w:gridCol w:w="3016"/>
        <w:gridCol w:w="3016"/>
        <w:gridCol w:w="3016"/>
        <w:gridCol w:w="3016"/>
        <w:gridCol w:w="1816"/>
      </w:tblGrid>
      <w:tr w:rsidR="00786057" w:rsidRPr="00496E21" w:rsidTr="00840DC7">
        <w:trPr>
          <w:trHeight w:val="432"/>
        </w:trPr>
        <w:tc>
          <w:tcPr>
            <w:tcW w:w="490" w:type="pct"/>
            <w:vAlign w:val="center"/>
          </w:tcPr>
          <w:p w:rsidR="00786057" w:rsidRPr="00496E21" w:rsidRDefault="00786057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งวดที่</w:t>
            </w:r>
          </w:p>
        </w:tc>
        <w:tc>
          <w:tcPr>
            <w:tcW w:w="4510" w:type="pct"/>
            <w:gridSpan w:val="5"/>
            <w:vAlign w:val="center"/>
          </w:tcPr>
          <w:p w:rsidR="00786057" w:rsidRPr="00496E21" w:rsidRDefault="00786057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งบประมาณ</w:t>
            </w:r>
          </w:p>
        </w:tc>
      </w:tr>
      <w:tr w:rsidR="00786057" w:rsidRPr="00496E21" w:rsidTr="00840DC7">
        <w:trPr>
          <w:trHeight w:val="432"/>
          <w:tblHeader/>
        </w:trPr>
        <w:tc>
          <w:tcPr>
            <w:tcW w:w="490" w:type="pct"/>
            <w:vMerge w:val="restart"/>
            <w:vAlign w:val="center"/>
          </w:tcPr>
          <w:p w:rsidR="00786057" w:rsidRPr="00496E21" w:rsidRDefault="00786057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>
              <w:rPr>
                <w:rFonts w:ascii="TH SarabunPSK" w:eastAsia="Cordia New" w:hAnsi="TH SarabunPSK" w:cs="TH SarabunPSK"/>
                <w:b/>
                <w:bCs/>
                <w:sz w:val="28"/>
                <w:lang w:eastAsia="th-TH"/>
              </w:rPr>
              <w:t>3</w:t>
            </w:r>
          </w:p>
        </w:tc>
        <w:tc>
          <w:tcPr>
            <w:tcW w:w="980" w:type="pct"/>
            <w:vAlign w:val="center"/>
          </w:tcPr>
          <w:p w:rsidR="00786057" w:rsidRPr="00496E21" w:rsidRDefault="00786057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หมวดค่าจ้าง</w:t>
            </w:r>
          </w:p>
        </w:tc>
        <w:tc>
          <w:tcPr>
            <w:tcW w:w="980" w:type="pct"/>
            <w:vAlign w:val="center"/>
          </w:tcPr>
          <w:p w:rsidR="00786057" w:rsidRPr="00496E21" w:rsidRDefault="00786057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หมวดค่าใช้สอย</w:t>
            </w:r>
          </w:p>
        </w:tc>
        <w:tc>
          <w:tcPr>
            <w:tcW w:w="980" w:type="pct"/>
            <w:vAlign w:val="center"/>
          </w:tcPr>
          <w:p w:rsidR="00786057" w:rsidRPr="00496E21" w:rsidRDefault="00786057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หมวดค่าวัสดุ</w:t>
            </w:r>
          </w:p>
        </w:tc>
        <w:tc>
          <w:tcPr>
            <w:tcW w:w="980" w:type="pct"/>
            <w:vAlign w:val="center"/>
          </w:tcPr>
          <w:p w:rsidR="00786057" w:rsidRPr="00496E21" w:rsidRDefault="00786057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หมวดค่าจัดทำรายงาน</w:t>
            </w:r>
          </w:p>
        </w:tc>
        <w:tc>
          <w:tcPr>
            <w:tcW w:w="590" w:type="pct"/>
            <w:vAlign w:val="center"/>
          </w:tcPr>
          <w:p w:rsidR="00786057" w:rsidRPr="00496E21" w:rsidRDefault="00786057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</w:p>
        </w:tc>
      </w:tr>
      <w:tr w:rsidR="00786057" w:rsidRPr="00496E21" w:rsidTr="00840DC7">
        <w:trPr>
          <w:trHeight w:val="432"/>
        </w:trPr>
        <w:tc>
          <w:tcPr>
            <w:tcW w:w="490" w:type="pct"/>
            <w:vMerge/>
          </w:tcPr>
          <w:p w:rsidR="00786057" w:rsidRPr="00496E21" w:rsidRDefault="00786057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</w:p>
        </w:tc>
        <w:tc>
          <w:tcPr>
            <w:tcW w:w="980" w:type="pct"/>
          </w:tcPr>
          <w:p w:rsidR="00786057" w:rsidRPr="00496E21" w:rsidRDefault="00786057" w:rsidP="00840DC7">
            <w:pPr>
              <w:spacing w:line="240" w:lineRule="atLeast"/>
              <w:rPr>
                <w:rFonts w:ascii="TH SarabunPSK" w:eastAsia="Cordia New" w:hAnsi="TH SarabunPSK" w:cs="TH SarabunPSK"/>
                <w:b/>
                <w:bCs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รายละเอียด</w:t>
            </w:r>
          </w:p>
          <w:p w:rsidR="00786057" w:rsidRPr="00496E21" w:rsidRDefault="00786057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1) ........................................................</w:t>
            </w:r>
          </w:p>
          <w:p w:rsidR="00786057" w:rsidRPr="00496E21" w:rsidRDefault="00786057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  <w:p w:rsidR="00786057" w:rsidRPr="00496E21" w:rsidRDefault="00786057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2) ........................................................</w:t>
            </w:r>
          </w:p>
          <w:p w:rsidR="00786057" w:rsidRPr="00496E21" w:rsidRDefault="00786057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  <w:p w:rsidR="00786057" w:rsidRPr="00496E21" w:rsidRDefault="00786057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3) ........................................................</w:t>
            </w:r>
          </w:p>
          <w:p w:rsidR="00786057" w:rsidRPr="00496E21" w:rsidRDefault="00786057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</w:tc>
        <w:tc>
          <w:tcPr>
            <w:tcW w:w="980" w:type="pct"/>
          </w:tcPr>
          <w:p w:rsidR="00786057" w:rsidRPr="00496E21" w:rsidRDefault="00786057" w:rsidP="00840DC7">
            <w:pPr>
              <w:spacing w:line="240" w:lineRule="atLeast"/>
              <w:rPr>
                <w:rFonts w:ascii="TH SarabunPSK" w:eastAsia="Cordia New" w:hAnsi="TH SarabunPSK" w:cs="TH SarabunPSK"/>
                <w:b/>
                <w:bCs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รายละเอียด</w:t>
            </w:r>
          </w:p>
          <w:p w:rsidR="00786057" w:rsidRPr="00496E21" w:rsidRDefault="00786057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1) ........................................................</w:t>
            </w:r>
          </w:p>
          <w:p w:rsidR="00786057" w:rsidRPr="00496E21" w:rsidRDefault="00786057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  <w:p w:rsidR="00786057" w:rsidRPr="00496E21" w:rsidRDefault="00786057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2) ........................................................</w:t>
            </w:r>
          </w:p>
          <w:p w:rsidR="00786057" w:rsidRPr="00496E21" w:rsidRDefault="00786057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  <w:p w:rsidR="00786057" w:rsidRPr="00496E21" w:rsidRDefault="00786057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3) ........................................................</w:t>
            </w:r>
          </w:p>
          <w:p w:rsidR="00786057" w:rsidRPr="00496E21" w:rsidRDefault="00786057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</w:tc>
        <w:tc>
          <w:tcPr>
            <w:tcW w:w="980" w:type="pct"/>
          </w:tcPr>
          <w:p w:rsidR="00786057" w:rsidRPr="00496E21" w:rsidRDefault="00786057" w:rsidP="00840DC7">
            <w:pPr>
              <w:spacing w:line="240" w:lineRule="atLeast"/>
              <w:rPr>
                <w:rFonts w:ascii="TH SarabunPSK" w:eastAsia="Cordia New" w:hAnsi="TH SarabunPSK" w:cs="TH SarabunPSK"/>
                <w:b/>
                <w:bCs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รายละเอียด</w:t>
            </w:r>
          </w:p>
          <w:p w:rsidR="00786057" w:rsidRPr="00496E21" w:rsidRDefault="00786057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1) ........................................................</w:t>
            </w:r>
          </w:p>
          <w:p w:rsidR="00786057" w:rsidRPr="00496E21" w:rsidRDefault="00786057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  <w:p w:rsidR="00786057" w:rsidRPr="00496E21" w:rsidRDefault="00786057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2) ........................................................</w:t>
            </w:r>
          </w:p>
          <w:p w:rsidR="00786057" w:rsidRPr="00496E21" w:rsidRDefault="00786057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  <w:p w:rsidR="00786057" w:rsidRPr="00496E21" w:rsidRDefault="00786057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3) ........................................................</w:t>
            </w:r>
          </w:p>
          <w:p w:rsidR="00786057" w:rsidRPr="00496E21" w:rsidRDefault="00786057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</w:tc>
        <w:tc>
          <w:tcPr>
            <w:tcW w:w="980" w:type="pct"/>
          </w:tcPr>
          <w:p w:rsidR="00786057" w:rsidRPr="00496E21" w:rsidRDefault="00786057" w:rsidP="00840DC7">
            <w:pPr>
              <w:spacing w:line="240" w:lineRule="atLeast"/>
              <w:rPr>
                <w:rFonts w:ascii="TH SarabunPSK" w:eastAsia="Cordia New" w:hAnsi="TH SarabunPSK" w:cs="TH SarabunPSK"/>
                <w:b/>
                <w:bCs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รายละเอียด</w:t>
            </w:r>
          </w:p>
          <w:p w:rsidR="00786057" w:rsidRPr="00496E21" w:rsidRDefault="00786057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1) ........................................................</w:t>
            </w:r>
          </w:p>
          <w:p w:rsidR="00786057" w:rsidRPr="00496E21" w:rsidRDefault="00786057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  <w:p w:rsidR="00786057" w:rsidRPr="00496E21" w:rsidRDefault="00786057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2) ........................................................</w:t>
            </w:r>
          </w:p>
          <w:p w:rsidR="00786057" w:rsidRPr="00496E21" w:rsidRDefault="00786057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  <w:p w:rsidR="00786057" w:rsidRPr="00496E21" w:rsidRDefault="00786057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3) ........................................................</w:t>
            </w:r>
          </w:p>
          <w:p w:rsidR="00786057" w:rsidRPr="00496E21" w:rsidRDefault="00786057" w:rsidP="00840DC7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</w:tc>
        <w:tc>
          <w:tcPr>
            <w:tcW w:w="590" w:type="pct"/>
            <w:shd w:val="clear" w:color="auto" w:fill="D0CECE" w:themeFill="background2" w:themeFillShade="E6"/>
            <w:vAlign w:val="center"/>
          </w:tcPr>
          <w:p w:rsidR="00786057" w:rsidRPr="00496E21" w:rsidRDefault="00786057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รวมทั้งสิ้น</w:t>
            </w:r>
          </w:p>
          <w:p w:rsidR="00786057" w:rsidRPr="00496E21" w:rsidRDefault="00786057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(บาท)</w:t>
            </w:r>
          </w:p>
        </w:tc>
      </w:tr>
      <w:tr w:rsidR="00786057" w:rsidRPr="00496E21" w:rsidTr="00840DC7">
        <w:trPr>
          <w:trHeight w:val="432"/>
        </w:trPr>
        <w:tc>
          <w:tcPr>
            <w:tcW w:w="490" w:type="pct"/>
          </w:tcPr>
          <w:p w:rsidR="00786057" w:rsidRPr="00496E21" w:rsidRDefault="00786057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รวมงบประมาณ (บาท)</w:t>
            </w:r>
          </w:p>
        </w:tc>
        <w:tc>
          <w:tcPr>
            <w:tcW w:w="980" w:type="pct"/>
            <w:vAlign w:val="center"/>
          </w:tcPr>
          <w:p w:rsidR="00786057" w:rsidRPr="00496E21" w:rsidRDefault="00786057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</w:t>
            </w:r>
          </w:p>
        </w:tc>
        <w:tc>
          <w:tcPr>
            <w:tcW w:w="980" w:type="pct"/>
            <w:vAlign w:val="center"/>
          </w:tcPr>
          <w:p w:rsidR="00786057" w:rsidRPr="00496E21" w:rsidRDefault="00786057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</w:t>
            </w:r>
          </w:p>
        </w:tc>
        <w:tc>
          <w:tcPr>
            <w:tcW w:w="980" w:type="pct"/>
            <w:vAlign w:val="center"/>
          </w:tcPr>
          <w:p w:rsidR="00786057" w:rsidRPr="00496E21" w:rsidRDefault="00786057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</w:t>
            </w:r>
          </w:p>
        </w:tc>
        <w:tc>
          <w:tcPr>
            <w:tcW w:w="980" w:type="pct"/>
            <w:vAlign w:val="center"/>
          </w:tcPr>
          <w:p w:rsidR="00786057" w:rsidRPr="00496E21" w:rsidRDefault="00786057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</w:t>
            </w:r>
          </w:p>
        </w:tc>
        <w:tc>
          <w:tcPr>
            <w:tcW w:w="590" w:type="pct"/>
            <w:vAlign w:val="center"/>
          </w:tcPr>
          <w:p w:rsidR="00786057" w:rsidRPr="00496E21" w:rsidRDefault="00786057" w:rsidP="00840DC7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u w:val="double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u w:val="double"/>
                <w:cs/>
                <w:lang w:eastAsia="th-TH"/>
              </w:rPr>
              <w:t>......................</w:t>
            </w:r>
          </w:p>
        </w:tc>
      </w:tr>
    </w:tbl>
    <w:p w:rsidR="00786057" w:rsidRDefault="00786057" w:rsidP="00786057">
      <w:pPr>
        <w:spacing w:after="0" w:line="240" w:lineRule="atLeast"/>
        <w:rPr>
          <w:rFonts w:ascii="TH SarabunPSK" w:hAnsi="TH SarabunPSK" w:cs="TH SarabunPSK"/>
          <w:sz w:val="28"/>
        </w:rPr>
      </w:pPr>
    </w:p>
    <w:p w:rsidR="00533168" w:rsidRDefault="00533168">
      <w:pPr>
        <w:rPr>
          <w:rFonts w:ascii="TH SarabunPSK" w:hAnsi="TH SarabunPSK" w:cs="TH SarabunPSK"/>
          <w:sz w:val="28"/>
          <w:cs/>
        </w:rPr>
      </w:pPr>
      <w:r>
        <w:rPr>
          <w:rFonts w:ascii="TH SarabunPSK" w:hAnsi="TH SarabunPSK" w:cs="TH SarabunPSK"/>
          <w:sz w:val="28"/>
          <w:cs/>
        </w:rPr>
        <w:br w:type="page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27"/>
        <w:gridCol w:w="3601"/>
        <w:gridCol w:w="5130"/>
        <w:gridCol w:w="5130"/>
      </w:tblGrid>
      <w:tr w:rsidR="00533168" w:rsidRPr="00496E21" w:rsidTr="0087379C">
        <w:trPr>
          <w:trHeight w:val="432"/>
        </w:trPr>
        <w:tc>
          <w:tcPr>
            <w:tcW w:w="496" w:type="pct"/>
          </w:tcPr>
          <w:p w:rsidR="00533168" w:rsidRPr="00496E21" w:rsidRDefault="00533168" w:rsidP="0087379C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>
              <w:rPr>
                <w:rFonts w:ascii="TH SarabunPSK" w:hAnsi="TH SarabunPSK" w:cs="TH SarabunPSK"/>
                <w:sz w:val="28"/>
              </w:rPr>
              <w:lastRenderedPageBreak/>
              <w:br w:type="page"/>
            </w: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งวดที่</w:t>
            </w:r>
          </w:p>
        </w:tc>
        <w:tc>
          <w:tcPr>
            <w:tcW w:w="1170" w:type="pct"/>
            <w:vAlign w:val="center"/>
          </w:tcPr>
          <w:p w:rsidR="00533168" w:rsidRPr="00496E21" w:rsidRDefault="00533168" w:rsidP="0087379C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ช่วงเวลา</w:t>
            </w:r>
          </w:p>
        </w:tc>
        <w:tc>
          <w:tcPr>
            <w:tcW w:w="1667" w:type="pct"/>
            <w:vAlign w:val="center"/>
          </w:tcPr>
          <w:p w:rsidR="00533168" w:rsidRPr="00496E21" w:rsidRDefault="00533168" w:rsidP="0087379C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กิจกรรม</w:t>
            </w:r>
          </w:p>
        </w:tc>
        <w:tc>
          <w:tcPr>
            <w:tcW w:w="1667" w:type="pct"/>
            <w:vAlign w:val="center"/>
          </w:tcPr>
          <w:p w:rsidR="00533168" w:rsidRPr="00496E21" w:rsidRDefault="00533168" w:rsidP="0087379C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ตัวชี้วัด / ผลลัพธ์ (</w:t>
            </w: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lang w:eastAsia="th-TH"/>
              </w:rPr>
              <w:t xml:space="preserve">KR </w:t>
            </w: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ของงวด)</w:t>
            </w:r>
          </w:p>
        </w:tc>
      </w:tr>
      <w:tr w:rsidR="00533168" w:rsidRPr="00496E21" w:rsidTr="0087379C">
        <w:trPr>
          <w:trHeight w:val="1872"/>
        </w:trPr>
        <w:tc>
          <w:tcPr>
            <w:tcW w:w="496" w:type="pct"/>
          </w:tcPr>
          <w:p w:rsidR="00533168" w:rsidRPr="00496E21" w:rsidRDefault="00533168" w:rsidP="0087379C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4</w:t>
            </w:r>
          </w:p>
        </w:tc>
        <w:tc>
          <w:tcPr>
            <w:tcW w:w="1170" w:type="pct"/>
          </w:tcPr>
          <w:p w:rsidR="00533168" w:rsidRPr="00496E21" w:rsidRDefault="00533168" w:rsidP="0087379C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ตั้งแต่ ..... ถึง .....</w:t>
            </w:r>
          </w:p>
        </w:tc>
        <w:tc>
          <w:tcPr>
            <w:tcW w:w="1667" w:type="pct"/>
          </w:tcPr>
          <w:p w:rsidR="00533168" w:rsidRPr="00496E21" w:rsidRDefault="00533168" w:rsidP="0087379C">
            <w:pPr>
              <w:spacing w:line="240" w:lineRule="atLeast"/>
              <w:rPr>
                <w:rFonts w:ascii="TH SarabunPSK" w:eastAsia="Cordia New" w:hAnsi="TH SarabunPSK" w:cs="TH SarabunPSK"/>
                <w:b/>
                <w:bCs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รายละเอียด</w:t>
            </w:r>
          </w:p>
          <w:p w:rsidR="00533168" w:rsidRPr="00496E21" w:rsidRDefault="00533168" w:rsidP="0087379C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......................................................................................</w:t>
            </w:r>
          </w:p>
          <w:p w:rsidR="00533168" w:rsidRPr="00496E21" w:rsidRDefault="00533168" w:rsidP="0087379C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......................................................................................</w:t>
            </w:r>
          </w:p>
          <w:p w:rsidR="00533168" w:rsidRPr="00496E21" w:rsidRDefault="00533168" w:rsidP="0087379C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......................................................................................</w:t>
            </w:r>
          </w:p>
          <w:p w:rsidR="00533168" w:rsidRPr="00496E21" w:rsidRDefault="00533168" w:rsidP="0087379C">
            <w:pPr>
              <w:spacing w:line="240" w:lineRule="atLeast"/>
              <w:rPr>
                <w:rFonts w:ascii="TH SarabunPSK" w:eastAsia="Cordia New" w:hAnsi="TH SarabunPSK" w:cs="TH SarabunPSK"/>
                <w:b/>
                <w:bCs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......................................................................................</w:t>
            </w:r>
          </w:p>
        </w:tc>
        <w:tc>
          <w:tcPr>
            <w:tcW w:w="1667" w:type="pct"/>
          </w:tcPr>
          <w:p w:rsidR="00533168" w:rsidRPr="00496E21" w:rsidRDefault="00533168" w:rsidP="0087379C">
            <w:pPr>
              <w:spacing w:line="240" w:lineRule="atLeast"/>
              <w:rPr>
                <w:rFonts w:ascii="TH SarabunPSK" w:eastAsia="Cordia New" w:hAnsi="TH SarabunPSK" w:cs="TH SarabunPSK"/>
                <w:b/>
                <w:bCs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รายละเอียด</w:t>
            </w:r>
          </w:p>
          <w:p w:rsidR="00533168" w:rsidRPr="00496E21" w:rsidRDefault="00533168" w:rsidP="0087379C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......................................................................................</w:t>
            </w:r>
          </w:p>
          <w:p w:rsidR="00533168" w:rsidRPr="00496E21" w:rsidRDefault="00533168" w:rsidP="0087379C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......................................................................................</w:t>
            </w:r>
          </w:p>
          <w:p w:rsidR="00533168" w:rsidRPr="00496E21" w:rsidRDefault="00533168" w:rsidP="0087379C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......................................................................................</w:t>
            </w:r>
          </w:p>
          <w:p w:rsidR="00533168" w:rsidRPr="00496E21" w:rsidRDefault="00533168" w:rsidP="0087379C">
            <w:pPr>
              <w:spacing w:line="240" w:lineRule="atLeast"/>
              <w:rPr>
                <w:rFonts w:ascii="TH SarabunPSK" w:eastAsia="Cordia New" w:hAnsi="TH SarabunPSK" w:cs="TH SarabunPSK"/>
                <w:b/>
                <w:bCs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......................................................................................</w:t>
            </w:r>
          </w:p>
        </w:tc>
      </w:tr>
    </w:tbl>
    <w:p w:rsidR="00484C05" w:rsidRDefault="00484C05">
      <w:pPr>
        <w:rPr>
          <w:rFonts w:ascii="TH SarabunPSK" w:hAnsi="TH SarabunPSK" w:cs="TH SarabunPSK"/>
          <w:sz w:val="2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08"/>
        <w:gridCol w:w="3016"/>
        <w:gridCol w:w="3016"/>
        <w:gridCol w:w="3016"/>
        <w:gridCol w:w="3016"/>
        <w:gridCol w:w="1816"/>
      </w:tblGrid>
      <w:tr w:rsidR="00533168" w:rsidRPr="00496E21" w:rsidTr="0087379C">
        <w:trPr>
          <w:trHeight w:val="432"/>
        </w:trPr>
        <w:tc>
          <w:tcPr>
            <w:tcW w:w="490" w:type="pct"/>
            <w:vAlign w:val="center"/>
          </w:tcPr>
          <w:p w:rsidR="00533168" w:rsidRPr="00496E21" w:rsidRDefault="00533168" w:rsidP="0087379C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งวดที่</w:t>
            </w:r>
          </w:p>
        </w:tc>
        <w:tc>
          <w:tcPr>
            <w:tcW w:w="4510" w:type="pct"/>
            <w:gridSpan w:val="5"/>
            <w:vAlign w:val="center"/>
          </w:tcPr>
          <w:p w:rsidR="00533168" w:rsidRPr="00496E21" w:rsidRDefault="00533168" w:rsidP="0087379C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งบประมาณ</w:t>
            </w:r>
          </w:p>
        </w:tc>
      </w:tr>
      <w:tr w:rsidR="00533168" w:rsidRPr="00496E21" w:rsidTr="0087379C">
        <w:trPr>
          <w:trHeight w:val="432"/>
          <w:tblHeader/>
        </w:trPr>
        <w:tc>
          <w:tcPr>
            <w:tcW w:w="490" w:type="pct"/>
            <w:vMerge w:val="restart"/>
            <w:vAlign w:val="center"/>
          </w:tcPr>
          <w:p w:rsidR="00533168" w:rsidRPr="00496E21" w:rsidRDefault="00533168" w:rsidP="0087379C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4</w:t>
            </w:r>
          </w:p>
        </w:tc>
        <w:tc>
          <w:tcPr>
            <w:tcW w:w="980" w:type="pct"/>
            <w:vAlign w:val="center"/>
          </w:tcPr>
          <w:p w:rsidR="00533168" w:rsidRPr="00496E21" w:rsidRDefault="00533168" w:rsidP="0087379C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หมวดค่าจ้าง</w:t>
            </w:r>
          </w:p>
        </w:tc>
        <w:tc>
          <w:tcPr>
            <w:tcW w:w="980" w:type="pct"/>
            <w:vAlign w:val="center"/>
          </w:tcPr>
          <w:p w:rsidR="00533168" w:rsidRPr="00496E21" w:rsidRDefault="00533168" w:rsidP="0087379C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หมวดค่าใช้สอย</w:t>
            </w:r>
          </w:p>
        </w:tc>
        <w:tc>
          <w:tcPr>
            <w:tcW w:w="980" w:type="pct"/>
            <w:vAlign w:val="center"/>
          </w:tcPr>
          <w:p w:rsidR="00533168" w:rsidRPr="00496E21" w:rsidRDefault="00533168" w:rsidP="0087379C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หมวดค่าวัสดุ</w:t>
            </w:r>
          </w:p>
        </w:tc>
        <w:tc>
          <w:tcPr>
            <w:tcW w:w="980" w:type="pct"/>
            <w:vAlign w:val="center"/>
          </w:tcPr>
          <w:p w:rsidR="00533168" w:rsidRPr="00496E21" w:rsidRDefault="00533168" w:rsidP="0087379C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หมวดค่าจัดทำรายงาน</w:t>
            </w:r>
          </w:p>
        </w:tc>
        <w:tc>
          <w:tcPr>
            <w:tcW w:w="590" w:type="pct"/>
            <w:vAlign w:val="center"/>
          </w:tcPr>
          <w:p w:rsidR="00533168" w:rsidRPr="00496E21" w:rsidRDefault="00533168" w:rsidP="0087379C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</w:p>
        </w:tc>
      </w:tr>
      <w:tr w:rsidR="00533168" w:rsidRPr="00496E21" w:rsidTr="0087379C">
        <w:trPr>
          <w:trHeight w:val="432"/>
        </w:trPr>
        <w:tc>
          <w:tcPr>
            <w:tcW w:w="490" w:type="pct"/>
            <w:vMerge/>
          </w:tcPr>
          <w:p w:rsidR="00533168" w:rsidRPr="00496E21" w:rsidRDefault="00533168" w:rsidP="0087379C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</w:p>
        </w:tc>
        <w:tc>
          <w:tcPr>
            <w:tcW w:w="980" w:type="pct"/>
          </w:tcPr>
          <w:p w:rsidR="00533168" w:rsidRPr="00496E21" w:rsidRDefault="00533168" w:rsidP="0087379C">
            <w:pPr>
              <w:spacing w:line="240" w:lineRule="atLeast"/>
              <w:rPr>
                <w:rFonts w:ascii="TH SarabunPSK" w:eastAsia="Cordia New" w:hAnsi="TH SarabunPSK" w:cs="TH SarabunPSK"/>
                <w:b/>
                <w:bCs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รายละเอียด</w:t>
            </w:r>
          </w:p>
          <w:p w:rsidR="00533168" w:rsidRPr="00496E21" w:rsidRDefault="00533168" w:rsidP="0087379C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1) ........................................................</w:t>
            </w:r>
          </w:p>
          <w:p w:rsidR="00533168" w:rsidRPr="00496E21" w:rsidRDefault="00533168" w:rsidP="0087379C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  <w:p w:rsidR="00533168" w:rsidRPr="00496E21" w:rsidRDefault="00533168" w:rsidP="0087379C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2) ........................................................</w:t>
            </w:r>
          </w:p>
          <w:p w:rsidR="00533168" w:rsidRPr="00496E21" w:rsidRDefault="00533168" w:rsidP="0087379C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  <w:p w:rsidR="00533168" w:rsidRPr="00496E21" w:rsidRDefault="00533168" w:rsidP="0087379C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3) ........................................................</w:t>
            </w:r>
          </w:p>
          <w:p w:rsidR="00533168" w:rsidRPr="00496E21" w:rsidRDefault="00533168" w:rsidP="0087379C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</w:tc>
        <w:tc>
          <w:tcPr>
            <w:tcW w:w="980" w:type="pct"/>
          </w:tcPr>
          <w:p w:rsidR="00533168" w:rsidRPr="00496E21" w:rsidRDefault="00533168" w:rsidP="0087379C">
            <w:pPr>
              <w:spacing w:line="240" w:lineRule="atLeast"/>
              <w:rPr>
                <w:rFonts w:ascii="TH SarabunPSK" w:eastAsia="Cordia New" w:hAnsi="TH SarabunPSK" w:cs="TH SarabunPSK"/>
                <w:b/>
                <w:bCs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รายละเอียด</w:t>
            </w:r>
          </w:p>
          <w:p w:rsidR="00533168" w:rsidRPr="00496E21" w:rsidRDefault="00533168" w:rsidP="0087379C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1) ........................................................</w:t>
            </w:r>
          </w:p>
          <w:p w:rsidR="00533168" w:rsidRPr="00496E21" w:rsidRDefault="00533168" w:rsidP="0087379C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  <w:p w:rsidR="00533168" w:rsidRPr="00496E21" w:rsidRDefault="00533168" w:rsidP="0087379C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2) ........................................................</w:t>
            </w:r>
          </w:p>
          <w:p w:rsidR="00533168" w:rsidRPr="00496E21" w:rsidRDefault="00533168" w:rsidP="0087379C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  <w:p w:rsidR="00533168" w:rsidRPr="00496E21" w:rsidRDefault="00533168" w:rsidP="0087379C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3) ........................................................</w:t>
            </w:r>
          </w:p>
          <w:p w:rsidR="00533168" w:rsidRPr="00496E21" w:rsidRDefault="00533168" w:rsidP="0087379C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</w:tc>
        <w:tc>
          <w:tcPr>
            <w:tcW w:w="980" w:type="pct"/>
          </w:tcPr>
          <w:p w:rsidR="00533168" w:rsidRPr="00496E21" w:rsidRDefault="00533168" w:rsidP="0087379C">
            <w:pPr>
              <w:spacing w:line="240" w:lineRule="atLeast"/>
              <w:rPr>
                <w:rFonts w:ascii="TH SarabunPSK" w:eastAsia="Cordia New" w:hAnsi="TH SarabunPSK" w:cs="TH SarabunPSK"/>
                <w:b/>
                <w:bCs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รายละเอียด</w:t>
            </w:r>
          </w:p>
          <w:p w:rsidR="00533168" w:rsidRPr="00496E21" w:rsidRDefault="00533168" w:rsidP="0087379C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1) ........................................................</w:t>
            </w:r>
          </w:p>
          <w:p w:rsidR="00533168" w:rsidRPr="00496E21" w:rsidRDefault="00533168" w:rsidP="0087379C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  <w:p w:rsidR="00533168" w:rsidRPr="00496E21" w:rsidRDefault="00533168" w:rsidP="0087379C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2) ........................................................</w:t>
            </w:r>
          </w:p>
          <w:p w:rsidR="00533168" w:rsidRPr="00496E21" w:rsidRDefault="00533168" w:rsidP="0087379C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  <w:p w:rsidR="00533168" w:rsidRPr="00496E21" w:rsidRDefault="00533168" w:rsidP="0087379C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3) ........................................................</w:t>
            </w:r>
          </w:p>
          <w:p w:rsidR="00533168" w:rsidRPr="00496E21" w:rsidRDefault="00533168" w:rsidP="0087379C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</w:tc>
        <w:tc>
          <w:tcPr>
            <w:tcW w:w="980" w:type="pct"/>
          </w:tcPr>
          <w:p w:rsidR="00533168" w:rsidRPr="00496E21" w:rsidRDefault="00533168" w:rsidP="0087379C">
            <w:pPr>
              <w:spacing w:line="240" w:lineRule="atLeast"/>
              <w:rPr>
                <w:rFonts w:ascii="TH SarabunPSK" w:eastAsia="Cordia New" w:hAnsi="TH SarabunPSK" w:cs="TH SarabunPSK"/>
                <w:b/>
                <w:bCs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รายละเอียด</w:t>
            </w:r>
          </w:p>
          <w:p w:rsidR="00533168" w:rsidRPr="00496E21" w:rsidRDefault="00533168" w:rsidP="0087379C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1) ........................................................</w:t>
            </w:r>
          </w:p>
          <w:p w:rsidR="00533168" w:rsidRPr="00496E21" w:rsidRDefault="00533168" w:rsidP="0087379C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  <w:p w:rsidR="00533168" w:rsidRPr="00496E21" w:rsidRDefault="00533168" w:rsidP="0087379C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2) ........................................................</w:t>
            </w:r>
          </w:p>
          <w:p w:rsidR="00533168" w:rsidRPr="00496E21" w:rsidRDefault="00533168" w:rsidP="0087379C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  <w:p w:rsidR="00533168" w:rsidRPr="00496E21" w:rsidRDefault="00533168" w:rsidP="0087379C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3) ........................................................</w:t>
            </w:r>
          </w:p>
          <w:p w:rsidR="00533168" w:rsidRPr="00496E21" w:rsidRDefault="00533168" w:rsidP="0087379C">
            <w:pPr>
              <w:spacing w:line="240" w:lineRule="atLeast"/>
              <w:rPr>
                <w:rFonts w:ascii="TH SarabunPSK" w:eastAsia="Cordia New" w:hAnsi="TH SarabunPSK" w:cs="TH SarabunPSK"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จำนวนเงิน ............................... บาท</w:t>
            </w:r>
          </w:p>
        </w:tc>
        <w:tc>
          <w:tcPr>
            <w:tcW w:w="590" w:type="pct"/>
            <w:shd w:val="clear" w:color="auto" w:fill="D0CECE" w:themeFill="background2" w:themeFillShade="E6"/>
            <w:vAlign w:val="center"/>
          </w:tcPr>
          <w:p w:rsidR="00533168" w:rsidRPr="00496E21" w:rsidRDefault="00533168" w:rsidP="0087379C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รวมทั้งสิ้น</w:t>
            </w:r>
          </w:p>
          <w:p w:rsidR="00533168" w:rsidRPr="00496E21" w:rsidRDefault="00533168" w:rsidP="0087379C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(บาท)</w:t>
            </w:r>
          </w:p>
        </w:tc>
      </w:tr>
      <w:tr w:rsidR="00533168" w:rsidRPr="00496E21" w:rsidTr="0087379C">
        <w:trPr>
          <w:trHeight w:val="432"/>
        </w:trPr>
        <w:tc>
          <w:tcPr>
            <w:tcW w:w="490" w:type="pct"/>
          </w:tcPr>
          <w:p w:rsidR="00533168" w:rsidRPr="00496E21" w:rsidRDefault="00533168" w:rsidP="0087379C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cs/>
                <w:lang w:eastAsia="th-TH"/>
              </w:rPr>
              <w:t>รวมงบประมาณ (บาท)</w:t>
            </w:r>
          </w:p>
        </w:tc>
        <w:tc>
          <w:tcPr>
            <w:tcW w:w="980" w:type="pct"/>
            <w:vAlign w:val="center"/>
          </w:tcPr>
          <w:p w:rsidR="00533168" w:rsidRPr="00496E21" w:rsidRDefault="00533168" w:rsidP="0087379C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</w:t>
            </w:r>
          </w:p>
        </w:tc>
        <w:tc>
          <w:tcPr>
            <w:tcW w:w="980" w:type="pct"/>
            <w:vAlign w:val="center"/>
          </w:tcPr>
          <w:p w:rsidR="00533168" w:rsidRPr="00496E21" w:rsidRDefault="00533168" w:rsidP="0087379C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</w:t>
            </w:r>
          </w:p>
        </w:tc>
        <w:tc>
          <w:tcPr>
            <w:tcW w:w="980" w:type="pct"/>
            <w:vAlign w:val="center"/>
          </w:tcPr>
          <w:p w:rsidR="00533168" w:rsidRPr="00496E21" w:rsidRDefault="00533168" w:rsidP="0087379C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</w:t>
            </w:r>
          </w:p>
        </w:tc>
        <w:tc>
          <w:tcPr>
            <w:tcW w:w="980" w:type="pct"/>
            <w:vAlign w:val="center"/>
          </w:tcPr>
          <w:p w:rsidR="00533168" w:rsidRPr="00496E21" w:rsidRDefault="00533168" w:rsidP="0087379C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sz w:val="28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sz w:val="28"/>
                <w:cs/>
                <w:lang w:eastAsia="th-TH"/>
              </w:rPr>
              <w:t>......................</w:t>
            </w:r>
          </w:p>
        </w:tc>
        <w:tc>
          <w:tcPr>
            <w:tcW w:w="590" w:type="pct"/>
            <w:vAlign w:val="center"/>
          </w:tcPr>
          <w:p w:rsidR="00533168" w:rsidRPr="00496E21" w:rsidRDefault="00533168" w:rsidP="0087379C">
            <w:pPr>
              <w:spacing w:line="240" w:lineRule="atLeast"/>
              <w:jc w:val="center"/>
              <w:rPr>
                <w:rFonts w:ascii="TH SarabunPSK" w:eastAsia="Cordia New" w:hAnsi="TH SarabunPSK" w:cs="TH SarabunPSK"/>
                <w:b/>
                <w:bCs/>
                <w:sz w:val="28"/>
                <w:u w:val="double"/>
                <w:cs/>
                <w:lang w:eastAsia="th-TH"/>
              </w:rPr>
            </w:pPr>
            <w:r w:rsidRPr="00496E21">
              <w:rPr>
                <w:rFonts w:ascii="TH SarabunPSK" w:eastAsia="Cordia New" w:hAnsi="TH SarabunPSK" w:cs="TH SarabunPSK" w:hint="cs"/>
                <w:b/>
                <w:bCs/>
                <w:sz w:val="28"/>
                <w:u w:val="double"/>
                <w:cs/>
                <w:lang w:eastAsia="th-TH"/>
              </w:rPr>
              <w:t>......................</w:t>
            </w:r>
          </w:p>
        </w:tc>
      </w:tr>
    </w:tbl>
    <w:p w:rsidR="00533168" w:rsidRDefault="00533168">
      <w:pPr>
        <w:rPr>
          <w:rFonts w:ascii="TH SarabunPSK" w:hAnsi="TH SarabunPSK" w:cs="TH SarabunPSK" w:hint="cs"/>
          <w:sz w:val="28"/>
        </w:rPr>
      </w:pPr>
    </w:p>
    <w:sectPr w:rsidR="00533168" w:rsidSect="0031399B">
      <w:headerReference w:type="even" r:id="rId6"/>
      <w:footerReference w:type="even" r:id="rId7"/>
      <w:footerReference w:type="default" r:id="rId8"/>
      <w:pgSz w:w="16838" w:h="11906" w:orient="landscape" w:code="9"/>
      <w:pgMar w:top="720" w:right="720" w:bottom="720" w:left="720" w:header="432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56BF" w:rsidRDefault="00A356BF" w:rsidP="007E0998">
      <w:pPr>
        <w:spacing w:after="0" w:line="240" w:lineRule="auto"/>
      </w:pPr>
      <w:r>
        <w:separator/>
      </w:r>
    </w:p>
  </w:endnote>
  <w:endnote w:type="continuationSeparator" w:id="0">
    <w:p w:rsidR="00A356BF" w:rsidRDefault="00A356BF" w:rsidP="007E09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76F9E" w:rsidRDefault="00B675C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76F9E" w:rsidRDefault="00A356B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3919" w:rsidRPr="0031399B" w:rsidRDefault="00B675C8" w:rsidP="0031399B">
    <w:pPr>
      <w:pStyle w:val="Footer"/>
      <w:jc w:val="center"/>
      <w:rPr>
        <w:rFonts w:ascii="TH SarabunPSK" w:hAnsi="TH SarabunPSK" w:cs="TH SarabunPSK"/>
        <w:sz w:val="26"/>
        <w:szCs w:val="26"/>
      </w:rPr>
    </w:pPr>
    <w:r w:rsidRPr="0031399B">
      <w:rPr>
        <w:rFonts w:ascii="TH SarabunPSK" w:hAnsi="TH SarabunPSK" w:cs="TH SarabunPSK" w:hint="cs"/>
        <w:sz w:val="26"/>
        <w:szCs w:val="26"/>
        <w:cs/>
      </w:rPr>
      <w:t xml:space="preserve">แบบฟอร์มตาราง </w:t>
    </w:r>
    <w:r w:rsidRPr="0031399B">
      <w:rPr>
        <w:rFonts w:ascii="TH SarabunPSK" w:hAnsi="TH SarabunPSK" w:cs="TH SarabunPSK" w:hint="cs"/>
        <w:sz w:val="26"/>
        <w:szCs w:val="26"/>
      </w:rPr>
      <w:t xml:space="preserve">TOR </w:t>
    </w:r>
    <w:r w:rsidRPr="0031399B">
      <w:rPr>
        <w:rFonts w:ascii="TH SarabunPSK" w:hAnsi="TH SarabunPSK" w:cs="TH SarabunPSK" w:hint="cs"/>
        <w:sz w:val="26"/>
        <w:szCs w:val="26"/>
        <w:cs/>
      </w:rPr>
      <w:t>กำหนดระยะเวลา งบประมาณ และผลงานที่ต้องนำส่งสถาบันวิจัย มหาวิทยาลัยรังสิต ลิขสิทธิ์ สถาบันวิจัย มหาวิทยาลัยรังสิต</w:t>
    </w:r>
  </w:p>
  <w:p w:rsidR="00476F9E" w:rsidRPr="0031399B" w:rsidRDefault="00A356BF">
    <w:pPr>
      <w:pStyle w:val="Footer"/>
      <w:ind w:right="360"/>
      <w:jc w:val="right"/>
      <w:rPr>
        <w:rFonts w:ascii="TH SarabunPSK" w:hAnsi="TH SarabunPSK" w:cs="TH SarabunPSK"/>
        <w:b/>
        <w:bCs/>
        <w:sz w:val="4"/>
        <w:szCs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56BF" w:rsidRDefault="00A356BF" w:rsidP="007E0998">
      <w:pPr>
        <w:spacing w:after="0" w:line="240" w:lineRule="auto"/>
      </w:pPr>
      <w:r>
        <w:separator/>
      </w:r>
    </w:p>
  </w:footnote>
  <w:footnote w:type="continuationSeparator" w:id="0">
    <w:p w:rsidR="00A356BF" w:rsidRDefault="00A356BF" w:rsidP="007E09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76F9E" w:rsidRDefault="00B675C8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76F9E" w:rsidRDefault="00A356BF">
    <w:pPr>
      <w:pStyle w:val="Header"/>
      <w:ind w:right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MDI0MrU0MzO0NDBV0lEKTi0uzszPAykwrAUAMRyArCwAAAA="/>
  </w:docVars>
  <w:rsids>
    <w:rsidRoot w:val="00791455"/>
    <w:rsid w:val="00022048"/>
    <w:rsid w:val="00055EFA"/>
    <w:rsid w:val="0005675D"/>
    <w:rsid w:val="00186E54"/>
    <w:rsid w:val="001F6680"/>
    <w:rsid w:val="002857C0"/>
    <w:rsid w:val="002D5BFB"/>
    <w:rsid w:val="002F63AC"/>
    <w:rsid w:val="0031399B"/>
    <w:rsid w:val="003B5821"/>
    <w:rsid w:val="0043313F"/>
    <w:rsid w:val="00461DE4"/>
    <w:rsid w:val="004741BF"/>
    <w:rsid w:val="00484C05"/>
    <w:rsid w:val="00492DD8"/>
    <w:rsid w:val="00496E21"/>
    <w:rsid w:val="004A5591"/>
    <w:rsid w:val="00533168"/>
    <w:rsid w:val="005A7D16"/>
    <w:rsid w:val="005D5F2D"/>
    <w:rsid w:val="00636106"/>
    <w:rsid w:val="00641D4E"/>
    <w:rsid w:val="00786057"/>
    <w:rsid w:val="00791455"/>
    <w:rsid w:val="00796398"/>
    <w:rsid w:val="007E0998"/>
    <w:rsid w:val="00813F04"/>
    <w:rsid w:val="0088222E"/>
    <w:rsid w:val="008B478E"/>
    <w:rsid w:val="00915DDD"/>
    <w:rsid w:val="00A356BF"/>
    <w:rsid w:val="00B22954"/>
    <w:rsid w:val="00B675C8"/>
    <w:rsid w:val="00B92124"/>
    <w:rsid w:val="00BC3DE0"/>
    <w:rsid w:val="00BD1289"/>
    <w:rsid w:val="00BF74E7"/>
    <w:rsid w:val="00C74FBE"/>
    <w:rsid w:val="00CB2495"/>
    <w:rsid w:val="00D12BE4"/>
    <w:rsid w:val="00D52793"/>
    <w:rsid w:val="00DC40CA"/>
    <w:rsid w:val="00E04F47"/>
    <w:rsid w:val="00E30C11"/>
    <w:rsid w:val="00E47F8E"/>
    <w:rsid w:val="00F4715A"/>
    <w:rsid w:val="00FB0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54F56"/>
  <w15:chartTrackingRefBased/>
  <w15:docId w15:val="{D99F0DF7-50EB-4BD2-A3A1-11E4C3D30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14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1455"/>
  </w:style>
  <w:style w:type="paragraph" w:styleId="Footer">
    <w:name w:val="footer"/>
    <w:basedOn w:val="Normal"/>
    <w:link w:val="FooterChar"/>
    <w:uiPriority w:val="99"/>
    <w:unhideWhenUsed/>
    <w:rsid w:val="007914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1455"/>
  </w:style>
  <w:style w:type="character" w:styleId="PageNumber">
    <w:name w:val="page number"/>
    <w:basedOn w:val="DefaultParagraphFont"/>
    <w:rsid w:val="00791455"/>
  </w:style>
  <w:style w:type="table" w:styleId="TableGrid">
    <w:name w:val="Table Grid"/>
    <w:basedOn w:val="TableNormal"/>
    <w:uiPriority w:val="39"/>
    <w:rsid w:val="007914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9145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D5BFB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5BFB"/>
    <w:rPr>
      <w:rFonts w:ascii="Segoe UI" w:hAnsi="Segoe UI" w:cs="Angsana New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1591</Words>
  <Characters>9075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RSU</dc:creator>
  <cp:keywords/>
  <dc:description/>
  <cp:lastModifiedBy>Ratima Tadee</cp:lastModifiedBy>
  <cp:revision>23</cp:revision>
  <cp:lastPrinted>2022-06-27T08:37:00Z</cp:lastPrinted>
  <dcterms:created xsi:type="dcterms:W3CDTF">2022-06-27T08:35:00Z</dcterms:created>
  <dcterms:modified xsi:type="dcterms:W3CDTF">2022-08-03T06:36:00Z</dcterms:modified>
</cp:coreProperties>
</file>